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D347C" w14:textId="77777777" w:rsidR="00744D0C" w:rsidRPr="004F25FA" w:rsidRDefault="00744D0C" w:rsidP="00744D0C">
      <w:pPr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Hlk55839051"/>
      <w:bookmarkEnd w:id="0"/>
      <w:r w:rsidRPr="004F25FA">
        <w:rPr>
          <w:rFonts w:ascii="TH SarabunPSK" w:hAnsi="TH SarabunPSK" w:cs="TH SarabunPSK"/>
          <w:b/>
          <w:bCs/>
          <w:sz w:val="50"/>
          <w:szCs w:val="50"/>
          <w:cs/>
        </w:rPr>
        <w:t>คู่มือ</w:t>
      </w:r>
      <w:r w:rsidR="00A27151">
        <w:rPr>
          <w:rFonts w:ascii="TH SarabunPSK" w:hAnsi="TH SarabunPSK" w:cs="TH SarabunPSK" w:hint="cs"/>
          <w:b/>
          <w:bCs/>
          <w:sz w:val="50"/>
          <w:szCs w:val="50"/>
          <w:cs/>
        </w:rPr>
        <w:t>ปฏิบัติการ</w:t>
      </w:r>
    </w:p>
    <w:p w14:paraId="42232ACD" w14:textId="77777777" w:rsidR="00677D02" w:rsidRPr="00677D02" w:rsidRDefault="00677D02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50"/>
          <w:szCs w:val="50"/>
        </w:rPr>
      </w:pPr>
      <w:r w:rsidRPr="00677D02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ชุด</w:t>
      </w:r>
      <w:r w:rsidR="00A27151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สาธิตการทดลองพลังงานแสงอาทิตย์</w:t>
      </w:r>
      <w:r w:rsidR="0007473B">
        <w:rPr>
          <w:rFonts w:ascii="TH SarabunPSK" w:hAnsi="TH SarabunPSK" w:cs="TH SarabunPSK" w:hint="cs"/>
          <w:b/>
          <w:bCs/>
          <w:color w:val="000000"/>
          <w:sz w:val="50"/>
          <w:szCs w:val="50"/>
          <w:cs/>
        </w:rPr>
        <w:t>ผลิตไฟฟ้า</w:t>
      </w:r>
    </w:p>
    <w:p w14:paraId="5A2DC553" w14:textId="77777777" w:rsidR="00677D02" w:rsidRDefault="00677D02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50"/>
          <w:szCs w:val="50"/>
        </w:rPr>
      </w:pPr>
    </w:p>
    <w:p w14:paraId="28F7EC9A" w14:textId="77777777" w:rsidR="00531BDD" w:rsidRDefault="00531BDD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4A3C958E" w14:textId="77777777" w:rsidR="00DA5C27" w:rsidRPr="00D80083" w:rsidRDefault="0053768D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53768D">
        <w:rPr>
          <w:rFonts w:ascii="TH SarabunPSK" w:hAnsi="TH SarabunPSK" w:cs="TH SarabunPSK"/>
          <w:b/>
          <w:bCs/>
          <w:noProof/>
          <w:color w:val="000000"/>
          <w:sz w:val="32"/>
          <w:szCs w:val="32"/>
        </w:rPr>
        <w:drawing>
          <wp:inline distT="0" distB="0" distL="0" distR="0" wp14:anchorId="65C285F5" wp14:editId="729A01C2">
            <wp:extent cx="3619500" cy="4828178"/>
            <wp:effectExtent l="0" t="0" r="0" b="0"/>
            <wp:docPr id="1026" name="Picture 2" descr="D:\ENCAMP II\รูป 12 แลป\พลังงาน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D:\ENCAMP II\รูป 12 แลป\พลังงาน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479" cy="4821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42389D" w14:textId="77777777" w:rsidR="00677D02" w:rsidRDefault="00677D02" w:rsidP="00677D02">
      <w:pPr>
        <w:spacing w:after="0"/>
        <w:jc w:val="center"/>
        <w:rPr>
          <w:rFonts w:ascii="TH SarabunPSK" w:hAnsi="TH SarabunPSK" w:cs="TH SarabunPSK"/>
          <w:b/>
          <w:bCs/>
          <w:noProof/>
          <w:color w:val="000000"/>
          <w:sz w:val="32"/>
          <w:szCs w:val="32"/>
        </w:rPr>
      </w:pPr>
    </w:p>
    <w:p w14:paraId="34829236" w14:textId="77777777" w:rsidR="00DA5C27" w:rsidRDefault="00DA5C27" w:rsidP="00677D02">
      <w:pPr>
        <w:spacing w:after="0"/>
        <w:jc w:val="center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02FFDC8" w14:textId="77777777" w:rsidR="006E46F4" w:rsidRDefault="006E46F4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27A52B" w14:textId="77777777" w:rsidR="00DA5C27" w:rsidRDefault="00DA5C27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F82F59" w14:textId="77777777" w:rsidR="00DA5C27" w:rsidRDefault="00DA5C27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73D432C" w14:textId="77777777" w:rsidR="006150CE" w:rsidRDefault="006150CE" w:rsidP="00885AE9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46C0A9" w14:textId="77777777" w:rsidR="00824E6C" w:rsidRDefault="00824E6C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รายการอุปกรณ์ชุดทดลอง</w:t>
      </w:r>
    </w:p>
    <w:p w14:paraId="7959C66B" w14:textId="77777777" w:rsidR="00141E92" w:rsidRDefault="00B40419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1942760D" wp14:editId="25B78CE4">
                <wp:simplePos x="0" y="0"/>
                <wp:positionH relativeFrom="column">
                  <wp:posOffset>261257</wp:posOffset>
                </wp:positionH>
                <wp:positionV relativeFrom="paragraph">
                  <wp:posOffset>106598</wp:posOffset>
                </wp:positionV>
                <wp:extent cx="252095" cy="252095"/>
                <wp:effectExtent l="0" t="0" r="1881505" b="224155"/>
                <wp:wrapNone/>
                <wp:docPr id="2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179240"/>
                            <a:gd name="adj6" fmla="val 85338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1D51F" w14:textId="77777777" w:rsidR="00B40419" w:rsidRDefault="00B40419" w:rsidP="00B40419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42760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margin-left:20.55pt;margin-top:8.4pt;width:19.85pt;height:19.8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" adj="184332,38716,72744,9793,28129,9793" strokecolor="red">
                <v:textbox>
                  <w:txbxContent>
                    <w:p w14:paraId="4DA1D51F" w14:textId="77777777" w:rsidR="00B40419" w:rsidRDefault="00B40419" w:rsidP="00B40419">
                      <w: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</w:p>
    <w:p w14:paraId="041DEB77" w14:textId="77777777" w:rsidR="00824E6C" w:rsidRDefault="009F3E19" w:rsidP="00141E92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0DA4DB33" wp14:editId="0879FB3D">
                <wp:simplePos x="0" y="0"/>
                <wp:positionH relativeFrom="column">
                  <wp:posOffset>5130140</wp:posOffset>
                </wp:positionH>
                <wp:positionV relativeFrom="paragraph">
                  <wp:posOffset>857431</wp:posOffset>
                </wp:positionV>
                <wp:extent cx="359410" cy="252095"/>
                <wp:effectExtent l="1238250" t="0" r="21590" b="452755"/>
                <wp:wrapNone/>
                <wp:docPr id="18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270732"/>
                            <a:gd name="adj6" fmla="val -33875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ACEA3" w14:textId="77777777" w:rsidR="009F3E19" w:rsidRDefault="009F3E19" w:rsidP="009F3E19"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4DB33" id="AutoShape 41" o:spid="_x0000_s1027" type="#_x0000_t48" style="position:absolute;left:0;text-align:left;margin-left:403.95pt;margin-top:67.5pt;width:28.3pt;height:19.8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" adj="-73170,58478,-29870,9793,-6529,9793" strokecolor="red">
                <v:textbox>
                  <w:txbxContent>
                    <w:p w14:paraId="661ACEA3" w14:textId="77777777" w:rsidR="009F3E19" w:rsidRDefault="009F3E19" w:rsidP="009F3E19">
                      <w:r>
                        <w:t>10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4AA8001E" wp14:editId="2A195824">
                <wp:simplePos x="0" y="0"/>
                <wp:positionH relativeFrom="column">
                  <wp:posOffset>5129530</wp:posOffset>
                </wp:positionH>
                <wp:positionV relativeFrom="paragraph">
                  <wp:posOffset>536385</wp:posOffset>
                </wp:positionV>
                <wp:extent cx="252095" cy="252095"/>
                <wp:effectExtent l="1485900" t="0" r="14605" b="757555"/>
                <wp:wrapNone/>
                <wp:docPr id="1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393209"/>
                            <a:gd name="adj6" fmla="val -59859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EFB93" w14:textId="77777777" w:rsidR="009F3E19" w:rsidRDefault="009F3E19" w:rsidP="009F3E19">
                            <w: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8001E" id="_x0000_s1028" type="#_x0000_t48" style="position:absolute;left:0;text-align:left;margin-left:403.9pt;margin-top:42.25pt;width:19.85pt;height:19.8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" adj="-129296,84933,-29870,9793,-6529,9793" strokecolor="red">
                <v:textbox>
                  <w:txbxContent>
                    <w:p w14:paraId="295EFB93" w14:textId="77777777" w:rsidR="009F3E19" w:rsidRDefault="009F3E19" w:rsidP="009F3E19">
                      <w:r>
                        <w:t>9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29571D5E" wp14:editId="0E0E7325">
                <wp:simplePos x="0" y="0"/>
                <wp:positionH relativeFrom="column">
                  <wp:posOffset>5130140</wp:posOffset>
                </wp:positionH>
                <wp:positionV relativeFrom="paragraph">
                  <wp:posOffset>2888112</wp:posOffset>
                </wp:positionV>
                <wp:extent cx="359410" cy="273050"/>
                <wp:effectExtent l="647700" t="0" r="21590" b="774700"/>
                <wp:wrapNone/>
                <wp:docPr id="12" name="AutoShap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59410" cy="273050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4759"/>
                            <a:gd name="adj5" fmla="val 387081"/>
                            <a:gd name="adj6" fmla="val -17831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7752CB" w14:textId="77777777" w:rsidR="007E5A05" w:rsidRDefault="009F3E19" w:rsidP="007E5A05">
                            <w: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571D5E" id="AutoShape 76" o:spid="_x0000_s1029" type="#_x0000_t48" style="position:absolute;left:0;text-align:left;margin-left:403.95pt;margin-top:227.4pt;width:28.3pt;height:21.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" adj="-38515,83609,-29108,9793,-6529,9793" strokecolor="red">
                <v:textbox>
                  <w:txbxContent>
                    <w:p w14:paraId="037752CB" w14:textId="77777777" w:rsidR="007E5A05" w:rsidRDefault="009F3E19" w:rsidP="007E5A05">
                      <w:r>
                        <w:t>1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B641DAB" wp14:editId="2AD3110C">
                <wp:simplePos x="0" y="0"/>
                <wp:positionH relativeFrom="column">
                  <wp:posOffset>273132</wp:posOffset>
                </wp:positionH>
                <wp:positionV relativeFrom="paragraph">
                  <wp:posOffset>2662481</wp:posOffset>
                </wp:positionV>
                <wp:extent cx="252095" cy="252095"/>
                <wp:effectExtent l="0" t="457200" r="1424305" b="14605"/>
                <wp:wrapNone/>
                <wp:docPr id="16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-180635"/>
                            <a:gd name="adj6" fmla="val 67026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420278" w14:textId="77777777" w:rsidR="009F3E19" w:rsidRDefault="009F3E19" w:rsidP="009F3E19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641DAB" id="AutoShape 75" o:spid="_x0000_s1030" type="#_x0000_t48" style="position:absolute;left:0;text-align:left;margin-left:21.5pt;margin-top:209.65pt;width:19.85pt;height:19.8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" adj="144777,-39017,67466,9793,28129,9793" strokecolor="red">
                <v:textbox>
                  <w:txbxContent>
                    <w:p w14:paraId="61420278" w14:textId="77777777" w:rsidR="009F3E19" w:rsidRDefault="009F3E19" w:rsidP="009F3E19">
                      <w:r>
                        <w:t>7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E41D0B9" wp14:editId="3DF14178">
                <wp:simplePos x="0" y="0"/>
                <wp:positionH relativeFrom="column">
                  <wp:posOffset>260985</wp:posOffset>
                </wp:positionH>
                <wp:positionV relativeFrom="paragraph">
                  <wp:posOffset>1866265</wp:posOffset>
                </wp:positionV>
                <wp:extent cx="252095" cy="252095"/>
                <wp:effectExtent l="0" t="0" r="1443355" b="14605"/>
                <wp:wrapNone/>
                <wp:docPr id="13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64319"/>
                            <a:gd name="adj6" fmla="val 67497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0B322D" w14:textId="77777777" w:rsidR="009F3E19" w:rsidRDefault="009F3E19" w:rsidP="009F3E19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41D0B9" id="_x0000_s1031" type="#_x0000_t48" style="position:absolute;left:0;text-align:left;margin-left:20.55pt;margin-top:146.95pt;width:19.85pt;height:19.8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" adj="145794,13893,67466,9793,28129,9793" strokecolor="red">
                <v:textbox>
                  <w:txbxContent>
                    <w:p w14:paraId="210B322D" w14:textId="77777777" w:rsidR="009F3E19" w:rsidRDefault="009F3E19" w:rsidP="009F3E19">
                      <w:r>
                        <w:t>5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6B696099" wp14:editId="44ABBCC7">
                <wp:simplePos x="0" y="0"/>
                <wp:positionH relativeFrom="column">
                  <wp:posOffset>261257</wp:posOffset>
                </wp:positionH>
                <wp:positionV relativeFrom="paragraph">
                  <wp:posOffset>2270595</wp:posOffset>
                </wp:positionV>
                <wp:extent cx="252095" cy="252095"/>
                <wp:effectExtent l="0" t="171450" r="1443355" b="14605"/>
                <wp:wrapNone/>
                <wp:docPr id="14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-62868"/>
                            <a:gd name="adj6" fmla="val 6796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3316A" w14:textId="77777777" w:rsidR="009F3E19" w:rsidRDefault="009F3E19" w:rsidP="009F3E19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696099" id="_x0000_s1032" type="#_x0000_t48" style="position:absolute;left:0;text-align:left;margin-left:20.55pt;margin-top:178.8pt;width:19.85pt;height:19.8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" adj="146812,-13579,67466,9793,28129,9793" strokecolor="red">
                <v:textbox>
                  <w:txbxContent>
                    <w:p w14:paraId="5BB3316A" w14:textId="77777777" w:rsidR="009F3E19" w:rsidRDefault="009F3E19" w:rsidP="009F3E19">
                      <w:r>
                        <w:t>6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0B75E70D" wp14:editId="452D9F82">
                <wp:simplePos x="0" y="0"/>
                <wp:positionH relativeFrom="column">
                  <wp:posOffset>261257</wp:posOffset>
                </wp:positionH>
                <wp:positionV relativeFrom="paragraph">
                  <wp:posOffset>1463073</wp:posOffset>
                </wp:positionV>
                <wp:extent cx="252095" cy="252095"/>
                <wp:effectExtent l="0" t="0" r="1805305" b="14605"/>
                <wp:wrapNone/>
                <wp:docPr id="5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83880"/>
                            <a:gd name="adj5" fmla="val 52888"/>
                            <a:gd name="adj6" fmla="val 8262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956B5" w14:textId="77777777" w:rsidR="00825623" w:rsidRDefault="00656E89" w:rsidP="00825623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75E70D" id="_x0000_s1033" type="#_x0000_t48" style="position:absolute;left:0;text-align:left;margin-left:20.55pt;margin-top:115.2pt;width:19.85pt;height:19.8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" adj="178460,11424,82918,9793,28129,9793" strokecolor="red">
                <v:textbox>
                  <w:txbxContent>
                    <w:p w14:paraId="117956B5" w14:textId="77777777" w:rsidR="00825623" w:rsidRDefault="00656E89" w:rsidP="00825623">
                      <w:r>
                        <w:t>4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24D2A81" wp14:editId="65643608">
                <wp:simplePos x="0" y="0"/>
                <wp:positionH relativeFrom="column">
                  <wp:posOffset>5129530</wp:posOffset>
                </wp:positionH>
                <wp:positionV relativeFrom="paragraph">
                  <wp:posOffset>239395</wp:posOffset>
                </wp:positionV>
                <wp:extent cx="252095" cy="252095"/>
                <wp:effectExtent l="1295400" t="0" r="14605" b="624205"/>
                <wp:wrapNone/>
                <wp:docPr id="5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138287"/>
                            <a:gd name="adj5" fmla="val 346102"/>
                            <a:gd name="adj6" fmla="val -51851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E3F321" w14:textId="77777777" w:rsidR="00825623" w:rsidRDefault="009F3E19" w:rsidP="00825623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D2A81" id="_x0000_s1034" type="#_x0000_t48" style="position:absolute;left:0;text-align:left;margin-left:403.9pt;margin-top:18.85pt;width:19.85pt;height:19.8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" adj="-111999,74758,-29870,9793,-6529,9793" strokecolor="red">
                <v:textbox>
                  <w:txbxContent>
                    <w:p w14:paraId="58E3F321" w14:textId="77777777" w:rsidR="00825623" w:rsidRDefault="009F3E19" w:rsidP="00825623">
                      <w:r>
                        <w:t>8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5079C054" wp14:editId="69D424D0">
                <wp:simplePos x="0" y="0"/>
                <wp:positionH relativeFrom="column">
                  <wp:posOffset>260985</wp:posOffset>
                </wp:positionH>
                <wp:positionV relativeFrom="paragraph">
                  <wp:posOffset>904875</wp:posOffset>
                </wp:positionV>
                <wp:extent cx="252095" cy="252095"/>
                <wp:effectExtent l="0" t="0" r="2014855" b="224155"/>
                <wp:wrapNone/>
                <wp:docPr id="2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180271"/>
                            <a:gd name="adj6" fmla="val 90628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22BE49" w14:textId="77777777" w:rsidR="00B40419" w:rsidRDefault="00B40419" w:rsidP="00B40419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9C054" id="_x0000_s1035" type="#_x0000_t48" style="position:absolute;left:0;text-align:left;margin-left:20.55pt;margin-top:71.25pt;width:19.85pt;height:19.8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" adj="195758,38939,72744,9793,28129,9793" strokecolor="red">
                <v:textbox>
                  <w:txbxContent>
                    <w:p w14:paraId="7A22BE49" w14:textId="77777777" w:rsidR="00B40419" w:rsidRDefault="00B40419" w:rsidP="00B40419">
                      <w:r>
                        <w:t>3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083F02"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0A9538A6" wp14:editId="19AB002A">
                <wp:simplePos x="0" y="0"/>
                <wp:positionH relativeFrom="column">
                  <wp:posOffset>260985</wp:posOffset>
                </wp:positionH>
                <wp:positionV relativeFrom="paragraph">
                  <wp:posOffset>584200</wp:posOffset>
                </wp:positionV>
                <wp:extent cx="252095" cy="252095"/>
                <wp:effectExtent l="0" t="0" r="2338705" b="49085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292295"/>
                            <a:gd name="adj6" fmla="val 103710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98FC0" w14:textId="77777777" w:rsidR="00825623" w:rsidRDefault="00B40419" w:rsidP="00825623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538A6" id="_x0000_s1036" type="#_x0000_t48" style="position:absolute;left:0;text-align:left;margin-left:20.55pt;margin-top:46pt;width:19.85pt;height:19.8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" adj="224015,63136,72744,9793,28129,9793" strokecolor="red">
                <v:textbox>
                  <w:txbxContent>
                    <w:p w14:paraId="4AA98FC0" w14:textId="77777777" w:rsidR="00825623" w:rsidRDefault="00B40419" w:rsidP="00825623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747D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768D" w:rsidRPr="0053768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0320627" wp14:editId="2A22D72B">
            <wp:extent cx="2481943" cy="3310751"/>
            <wp:effectExtent l="0" t="0" r="0" b="4445"/>
            <wp:docPr id="9" name="Picture 2" descr="D:\ENCAMP II\รูป 12 แลป\พลังงาน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D:\ENCAMP II\รูป 12 แลป\พลังงาน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322" cy="3320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747DE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14:paraId="0ADED9A0" w14:textId="77777777" w:rsidR="00A81D70" w:rsidRDefault="009F3E19" w:rsidP="00083F02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5A54DA9" wp14:editId="01A1195A">
                <wp:simplePos x="0" y="0"/>
                <wp:positionH relativeFrom="column">
                  <wp:posOffset>168250</wp:posOffset>
                </wp:positionH>
                <wp:positionV relativeFrom="paragraph">
                  <wp:posOffset>259512</wp:posOffset>
                </wp:positionV>
                <wp:extent cx="370205" cy="252095"/>
                <wp:effectExtent l="0" t="0" r="1229995" b="319405"/>
                <wp:wrapNone/>
                <wp:docPr id="11" name="Auto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7020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216907"/>
                            <a:gd name="adj6" fmla="val 4368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D80247" w14:textId="77777777" w:rsidR="00D3499A" w:rsidRDefault="009F3E19" w:rsidP="00D3499A">
                            <w: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54DA9" id="_x0000_s1037" type="#_x0000_t48" style="position:absolute;left:0;text-align:left;margin-left:13.25pt;margin-top:20.45pt;width:29.15pt;height:19.8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" adj="94359,46852,67466,9793,28129,9793" strokecolor="red">
                <v:textbox>
                  <w:txbxContent>
                    <w:p w14:paraId="27D80247" w14:textId="77777777" w:rsidR="00D3499A" w:rsidRDefault="009F3E19" w:rsidP="00D3499A">
                      <w:r>
                        <w:t>1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53768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C5633B7" wp14:editId="320AB8CB">
            <wp:extent cx="2532063" cy="1900052"/>
            <wp:effectExtent l="0" t="0" r="190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92" cy="190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3F02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083F02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0600365" wp14:editId="5E6F325D">
            <wp:extent cx="2514975" cy="190195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743" cy="190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F74BE" w14:textId="77777777" w:rsidR="007E5A05" w:rsidRDefault="007E5A05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D3E578A" w14:textId="77777777" w:rsidR="007179C2" w:rsidRDefault="007179C2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  <w:cs/>
        </w:rPr>
        <w:sectPr w:rsidR="007179C2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3BB14404" w14:textId="77777777" w:rsidR="003E79BC" w:rsidRPr="00DE4E00" w:rsidRDefault="003E79BC" w:rsidP="003E79BC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t>รายการอุปกรณ์</w:t>
      </w:r>
    </w:p>
    <w:p w14:paraId="1A8B2319" w14:textId="77777777" w:rsidR="00083F02" w:rsidRDefault="003E79BC" w:rsidP="00083F02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 w:rsidR="00B40419">
        <w:rPr>
          <w:rFonts w:ascii="TH SarabunPSK" w:hAnsi="TH SarabunPSK" w:cs="TH SarabunPSK"/>
          <w:sz w:val="32"/>
          <w:szCs w:val="32"/>
        </w:rPr>
        <w:t xml:space="preserve"> </w:t>
      </w:r>
      <w:r w:rsidR="00083F02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หลอดไฟ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</w:p>
    <w:p w14:paraId="66CE4128" w14:textId="77777777" w:rsidR="003E79BC" w:rsidRDefault="00083F02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</w:t>
      </w:r>
      <w:r w:rsidRPr="007E5A05">
        <w:rPr>
          <w:rFonts w:ascii="TH SarabunPSK" w:hAnsi="TH SarabunPSK" w:cs="TH SarabunPSK"/>
          <w:sz w:val="32"/>
          <w:szCs w:val="32"/>
        </w:rPr>
        <w:t xml:space="preserve">. </w:t>
      </w:r>
      <w:r w:rsidRPr="007E5A05">
        <w:rPr>
          <w:rFonts w:ascii="TH SarabunPSK" w:hAnsi="TH SarabunPSK" w:cs="TH SarabunPSK" w:hint="cs"/>
          <w:sz w:val="32"/>
          <w:szCs w:val="32"/>
          <w:cs/>
        </w:rPr>
        <w:t>เซนเซอร์วัดความเข้มแสง</w:t>
      </w:r>
    </w:p>
    <w:p w14:paraId="11A69BE3" w14:textId="77777777" w:rsidR="00B40419" w:rsidRDefault="0053768D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3</w:t>
      </w:r>
      <w:r w:rsidR="003E79BC">
        <w:rPr>
          <w:rFonts w:ascii="TH SarabunPSK" w:hAnsi="TH SarabunPSK" w:cs="TH SarabunPSK"/>
          <w:sz w:val="32"/>
          <w:szCs w:val="32"/>
        </w:rPr>
        <w:t xml:space="preserve">. </w:t>
      </w:r>
      <w:r w:rsidR="00B40419">
        <w:rPr>
          <w:rFonts w:ascii="TH SarabunPSK" w:hAnsi="TH SarabunPSK" w:cs="TH SarabunPSK" w:hint="cs"/>
          <w:sz w:val="32"/>
          <w:szCs w:val="32"/>
          <w:cs/>
        </w:rPr>
        <w:t>แผง</w:t>
      </w:r>
      <w:r w:rsidR="00B40419" w:rsidRPr="00215D73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3FB70CB6" w14:textId="77777777" w:rsidR="00083F02" w:rsidRDefault="00D3499A" w:rsidP="00083F02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4.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ช่องเสียบสายไฟสำหรับต่อวงจร</w:t>
      </w:r>
    </w:p>
    <w:p w14:paraId="6C6F7343" w14:textId="77777777" w:rsidR="003E79BC" w:rsidRPr="00DA5C27" w:rsidRDefault="004D0BC3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5</w:t>
      </w:r>
      <w:r w:rsidR="003E79BC" w:rsidRPr="00DA5C27">
        <w:rPr>
          <w:rFonts w:ascii="TH SarabunPSK" w:hAnsi="TH SarabunPSK" w:cs="TH SarabunPSK"/>
          <w:sz w:val="32"/>
          <w:szCs w:val="32"/>
        </w:rPr>
        <w:t xml:space="preserve">. </w:t>
      </w:r>
      <w:r w:rsidR="00656E89">
        <w:rPr>
          <w:rFonts w:ascii="TH SarabunPSK" w:eastAsia="Times New Roman" w:hAnsi="TH SarabunPSK" w:cs="TH SarabunPSK"/>
          <w:sz w:val="32"/>
          <w:szCs w:val="32"/>
          <w:cs/>
        </w:rPr>
        <w:t>เครื่องควบคุมการประจ</w:t>
      </w:r>
      <w:r w:rsidR="00656E89">
        <w:rPr>
          <w:rFonts w:ascii="TH SarabunPSK" w:eastAsia="Times New Roman" w:hAnsi="TH SarabunPSK" w:cs="TH SarabunPSK" w:hint="cs"/>
          <w:sz w:val="32"/>
          <w:szCs w:val="32"/>
          <w:cs/>
        </w:rPr>
        <w:t>ุไฟฟ้าแบตเตอรี่</w:t>
      </w:r>
    </w:p>
    <w:p w14:paraId="0AA5C6AE" w14:textId="77777777" w:rsidR="009F3E19" w:rsidRDefault="004D0BC3" w:rsidP="009F3E1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6</w:t>
      </w:r>
      <w:r w:rsidR="0007473B" w:rsidRPr="00DA5C27">
        <w:rPr>
          <w:rFonts w:ascii="TH SarabunPSK" w:hAnsi="TH SarabunPSK" w:cs="TH SarabunPSK"/>
          <w:sz w:val="32"/>
          <w:szCs w:val="32"/>
        </w:rPr>
        <w:t xml:space="preserve">. </w:t>
      </w:r>
      <w:r w:rsidR="00656E89">
        <w:rPr>
          <w:rFonts w:ascii="TH SarabunPSK" w:hAnsi="TH SarabunPSK" w:cs="TH SarabunPSK" w:hint="cs"/>
          <w:sz w:val="32"/>
          <w:szCs w:val="32"/>
          <w:cs/>
        </w:rPr>
        <w:t>อินเวอร์เตอร์</w:t>
      </w:r>
    </w:p>
    <w:p w14:paraId="14C3C613" w14:textId="77777777" w:rsidR="007179C2" w:rsidRDefault="007179C2" w:rsidP="009F3E1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592779B" w14:textId="77777777" w:rsidR="007179C2" w:rsidRDefault="007179C2" w:rsidP="009F3E1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F0351B2" w14:textId="77777777" w:rsidR="004D0BC3" w:rsidRDefault="004D0BC3" w:rsidP="009F3E19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>แบตเตอรี่</w:t>
      </w:r>
    </w:p>
    <w:p w14:paraId="4D61F214" w14:textId="77777777" w:rsidR="009F3E19" w:rsidRDefault="004D0BC3" w:rsidP="009F3E1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8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หน้าจอแสดงผลแรงดันกระแสไฟและกำลังไฟฟ้า</w:t>
      </w:r>
    </w:p>
    <w:p w14:paraId="4190CFFE" w14:textId="77777777" w:rsidR="009F3E19" w:rsidRDefault="004D0BC3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9</w:t>
      </w:r>
      <w:r w:rsidR="00477829">
        <w:rPr>
          <w:rFonts w:ascii="TH SarabunPSK" w:hAnsi="TH SarabunPSK" w:cs="TH SarabunPSK"/>
          <w:sz w:val="32"/>
          <w:szCs w:val="32"/>
        </w:rPr>
        <w:t>.</w:t>
      </w:r>
      <w:r w:rsidR="005F6C3B">
        <w:rPr>
          <w:rFonts w:ascii="TH SarabunPSK" w:hAnsi="TH SarabunPSK" w:cs="TH SarabunPSK"/>
          <w:sz w:val="32"/>
          <w:szCs w:val="32"/>
        </w:rPr>
        <w:t xml:space="preserve"> </w:t>
      </w:r>
      <w:r w:rsidR="005F6C3B">
        <w:rPr>
          <w:rFonts w:ascii="TH SarabunPSK" w:hAnsi="TH SarabunPSK" w:cs="TH SarabunPSK" w:hint="cs"/>
          <w:sz w:val="32"/>
          <w:szCs w:val="32"/>
          <w:cs/>
        </w:rPr>
        <w:t>สวิตซ์เปิด-ปิด เครื่อง</w:t>
      </w:r>
      <w:r w:rsidR="00D3499A">
        <w:rPr>
          <w:rFonts w:ascii="TH SarabunPSK" w:hAnsi="TH SarabunPSK" w:cs="TH SarabunPSK"/>
          <w:sz w:val="32"/>
          <w:szCs w:val="32"/>
        </w:rPr>
        <w:tab/>
      </w:r>
    </w:p>
    <w:p w14:paraId="6B881E3C" w14:textId="77777777" w:rsidR="009F3E19" w:rsidRDefault="004D0BC3" w:rsidP="003E79BC">
      <w:pPr>
        <w:spacing w:after="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10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862132">
        <w:rPr>
          <w:rFonts w:ascii="TH SarabunPSK" w:hAnsi="TH SarabunPSK" w:cs="TH SarabunPSK"/>
          <w:sz w:val="32"/>
          <w:szCs w:val="32"/>
        </w:rPr>
        <w:t>Emergency Switch</w:t>
      </w:r>
    </w:p>
    <w:p w14:paraId="5FFCD144" w14:textId="77777777" w:rsidR="00B40419" w:rsidRDefault="004D0BC3" w:rsidP="003E79B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1</w:t>
      </w:r>
      <w:r w:rsidR="009F3E19">
        <w:rPr>
          <w:rFonts w:ascii="TH SarabunPSK" w:hAnsi="TH SarabunPSK" w:cs="TH SarabunPSK"/>
          <w:sz w:val="32"/>
          <w:szCs w:val="32"/>
        </w:rPr>
        <w:t xml:space="preserve">. </w:t>
      </w:r>
      <w:r w:rsidR="005F6C3B">
        <w:rPr>
          <w:rFonts w:ascii="TH SarabunPSK" w:hAnsi="TH SarabunPSK" w:cs="TH SarabunPSK" w:hint="cs"/>
          <w:sz w:val="32"/>
          <w:szCs w:val="32"/>
          <w:cs/>
        </w:rPr>
        <w:t>ชุดขั้วสำหรับต่อวงจรไฟฟ้า</w:t>
      </w:r>
    </w:p>
    <w:p w14:paraId="0C9435AF" w14:textId="77777777" w:rsidR="007179C2" w:rsidRDefault="004D0BC3" w:rsidP="00D3499A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2</w:t>
      </w:r>
      <w:r w:rsidR="00D3499A">
        <w:rPr>
          <w:rFonts w:ascii="TH SarabunPSK" w:hAnsi="TH SarabunPSK" w:cs="TH SarabunPSK"/>
          <w:sz w:val="32"/>
          <w:szCs w:val="32"/>
        </w:rPr>
        <w:t>.</w:t>
      </w:r>
      <w:r w:rsidR="00B404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F3E19">
        <w:rPr>
          <w:rFonts w:ascii="TH SarabunPSK" w:hAnsi="TH SarabunPSK" w:cs="TH SarabunPSK" w:hint="cs"/>
          <w:sz w:val="32"/>
          <w:szCs w:val="32"/>
          <w:cs/>
        </w:rPr>
        <w:t>กลไกปรับมุมเอียงแผงเซลล์แสงอาทิตย์</w:t>
      </w:r>
    </w:p>
    <w:p w14:paraId="790FC457" w14:textId="77777777" w:rsidR="00042A87" w:rsidRDefault="00042A87" w:rsidP="00DB1A9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0F50615" w14:textId="7DE3BB6F" w:rsidR="00042A87" w:rsidRDefault="00042A87" w:rsidP="00042A87">
      <w:pPr>
        <w:spacing w:after="0"/>
        <w:jc w:val="both"/>
        <w:rPr>
          <w:rFonts w:ascii="TH SarabunPSK" w:hAnsi="TH SarabunPSK" w:cs="TH SarabunPSK"/>
          <w:b/>
          <w:bCs/>
          <w:sz w:val="32"/>
          <w:szCs w:val="32"/>
        </w:rPr>
        <w:sectPr w:rsidR="00042A87" w:rsidSect="007179C2">
          <w:type w:val="continuous"/>
          <w:pgSz w:w="11906" w:h="16838"/>
          <w:pgMar w:top="1800" w:right="1440" w:bottom="1440" w:left="1440" w:header="567" w:footer="403" w:gutter="0"/>
          <w:pgNumType w:start="1" w:chapStyle="1"/>
          <w:cols w:num="2" w:space="286"/>
          <w:docGrid w:linePitch="360"/>
        </w:sectPr>
      </w:pPr>
    </w:p>
    <w:p w14:paraId="41D84F67" w14:textId="77777777" w:rsidR="00DB1A96" w:rsidRPr="00ED7FC1" w:rsidRDefault="00DB1A96" w:rsidP="00DB1A96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5BDB7394" w14:textId="702653EC" w:rsidR="00DB1A96" w:rsidRDefault="00EC1C3D" w:rsidP="00DB1A96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34272" behindDoc="0" locked="0" layoutInCell="1" allowOverlap="1" wp14:anchorId="3B4ECCF8" wp14:editId="74FB6B45">
                <wp:simplePos x="0" y="0"/>
                <wp:positionH relativeFrom="column">
                  <wp:posOffset>396240</wp:posOffset>
                </wp:positionH>
                <wp:positionV relativeFrom="paragraph">
                  <wp:posOffset>1372235</wp:posOffset>
                </wp:positionV>
                <wp:extent cx="1303973" cy="619125"/>
                <wp:effectExtent l="0" t="0" r="29845" b="2857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973" cy="6191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F8959C" id="Straight Connector 42" o:spid="_x0000_s1026" style="position:absolute;flip:x;z-index:25093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108.05pt" to="133.9pt,1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" strokecolor="red" strokeweight=".5pt">
                <v:stroke joinstyle="miter"/>
              </v:line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0997760" behindDoc="0" locked="0" layoutInCell="1" allowOverlap="1" wp14:anchorId="59E909C3" wp14:editId="0C246774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F39495A" w14:textId="32DF6979" w:rsidR="00EC1C3D" w:rsidRPr="00E95DE2" w:rsidRDefault="00EC1C3D" w:rsidP="00EC1C3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E909C3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38" type="#_x0000_t202" style="position:absolute;left:0;text-align:left;margin-left:0;margin-top:156.85pt;width:31.2pt;height:27.6pt;z-index:25099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" fillcolor="white [3201]" strokecolor="red" strokeweight=".5pt">
                <v:textbox>
                  <w:txbxContent>
                    <w:p w14:paraId="1F39495A" w14:textId="32DF6979" w:rsidR="00EC1C3D" w:rsidRPr="00E95DE2" w:rsidRDefault="00EC1C3D" w:rsidP="00EC1C3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71808" behindDoc="0" locked="0" layoutInCell="1" allowOverlap="1" wp14:anchorId="674AE8E5" wp14:editId="0503B53C">
                <wp:simplePos x="0" y="0"/>
                <wp:positionH relativeFrom="column">
                  <wp:posOffset>1700213</wp:posOffset>
                </wp:positionH>
                <wp:positionV relativeFrom="paragraph">
                  <wp:posOffset>1057910</wp:posOffset>
                </wp:positionV>
                <wp:extent cx="1204912" cy="319088"/>
                <wp:effectExtent l="0" t="0" r="1460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912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F6393" id="Rectangle 41" o:spid="_x0000_s1026" style="position:absolute;margin-left:133.9pt;margin-top:83.3pt;width:94.85pt;height:25.15pt;z-index:25087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60544" behindDoc="0" locked="0" layoutInCell="1" allowOverlap="1" wp14:anchorId="2D1CC0FB" wp14:editId="7A4C702C">
                <wp:simplePos x="0" y="0"/>
                <wp:positionH relativeFrom="column">
                  <wp:posOffset>4424363</wp:posOffset>
                </wp:positionH>
                <wp:positionV relativeFrom="paragraph">
                  <wp:posOffset>1376681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CDCB0" id="Straight Connector 39" o:spid="_x0000_s1026" style="position:absolute;z-index:25086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4pt,108.4pt" to="420.75pt,20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51328" behindDoc="0" locked="0" layoutInCell="1" allowOverlap="1" wp14:anchorId="7D7D1644" wp14:editId="61783CB9">
                <wp:simplePos x="0" y="0"/>
                <wp:positionH relativeFrom="column">
                  <wp:posOffset>2928938</wp:posOffset>
                </wp:positionH>
                <wp:positionV relativeFrom="paragraph">
                  <wp:posOffset>1057910</wp:posOffset>
                </wp:positionV>
                <wp:extent cx="1495107" cy="319088"/>
                <wp:effectExtent l="0" t="0" r="10160" b="2413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107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19F4D" id="Rectangle 38" o:spid="_x0000_s1026" style="position:absolute;margin-left:230.65pt;margin-top:83.3pt;width:117.7pt;height:25.15pt;z-index:25085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68736" behindDoc="0" locked="0" layoutInCell="1" allowOverlap="1" wp14:anchorId="42781323" wp14:editId="5CBE5F0B">
                <wp:simplePos x="0" y="0"/>
                <wp:positionH relativeFrom="column">
                  <wp:posOffset>5342890</wp:posOffset>
                </wp:positionH>
                <wp:positionV relativeFrom="paragraph">
                  <wp:posOffset>262890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D631A18" w14:textId="5A12212A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781323" id="Text Box 40" o:spid="_x0000_s1039" type="#_x0000_t202" style="position:absolute;left:0;text-align:left;margin-left:420.7pt;margin-top:207pt;width:31.2pt;height:27.6pt;z-index:25086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" fillcolor="white [3201]" strokecolor="red" strokeweight=".5pt">
                <v:textbox>
                  <w:txbxContent>
                    <w:p w14:paraId="1D631A18" w14:textId="5A12212A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39040" behindDoc="0" locked="0" layoutInCell="1" allowOverlap="1" wp14:anchorId="38D7D631" wp14:editId="0E512109">
                <wp:simplePos x="0" y="0"/>
                <wp:positionH relativeFrom="column">
                  <wp:posOffset>3676650</wp:posOffset>
                </wp:positionH>
                <wp:positionV relativeFrom="paragraph">
                  <wp:posOffset>2705735</wp:posOffset>
                </wp:positionV>
                <wp:extent cx="833438" cy="895350"/>
                <wp:effectExtent l="0" t="0" r="2413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3438" cy="895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18C055" id="Straight Connector 32" o:spid="_x0000_s1026" style="position:absolute;z-index:25083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9.5pt,213.05pt" to="355.15pt,28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833920" behindDoc="0" locked="0" layoutInCell="1" allowOverlap="1" wp14:anchorId="275C2A3E" wp14:editId="596D094B">
                <wp:simplePos x="0" y="0"/>
                <wp:positionH relativeFrom="column">
                  <wp:posOffset>3676650</wp:posOffset>
                </wp:positionH>
                <wp:positionV relativeFrom="paragraph">
                  <wp:posOffset>244856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40FF2" id="Rectangle 31" o:spid="_x0000_s1026" style="position:absolute;margin-left:289.5pt;margin-top:192.8pt;width:62.25pt;height:20.25pt;z-index:25083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27776" behindDoc="0" locked="0" layoutInCell="1" allowOverlap="1" wp14:anchorId="4152CD05" wp14:editId="470A76D6">
                <wp:simplePos x="0" y="0"/>
                <wp:positionH relativeFrom="column">
                  <wp:posOffset>5222240</wp:posOffset>
                </wp:positionH>
                <wp:positionV relativeFrom="paragraph">
                  <wp:posOffset>350012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19CC3FE" w14:textId="211965DC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2CD05" id="Text Box 30" o:spid="_x0000_s1040" type="#_x0000_t202" style="position:absolute;left:0;text-align:left;margin-left:411.2pt;margin-top:275.6pt;width:31.2pt;height:27.6pt;z-index:25082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" fillcolor="white [3201]" strokecolor="red" strokeweight=".5pt">
                <v:textbox>
                  <w:txbxContent>
                    <w:p w14:paraId="119CC3FE" w14:textId="211965DC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00128" behindDoc="0" locked="0" layoutInCell="1" allowOverlap="1" wp14:anchorId="558FD6EF" wp14:editId="777DBB7E">
                <wp:simplePos x="0" y="0"/>
                <wp:positionH relativeFrom="column">
                  <wp:posOffset>4466908</wp:posOffset>
                </wp:positionH>
                <wp:positionV relativeFrom="paragraph">
                  <wp:posOffset>2386012</wp:posOffset>
                </wp:positionV>
                <wp:extent cx="756458" cy="1114425"/>
                <wp:effectExtent l="0" t="0" r="24765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458" cy="11144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FD027A" id="Straight Connector 29" o:spid="_x0000_s1026" style="position:absolute;z-index:25080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1.75pt,187.85pt" to="411.3pt,27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770432" behindDoc="0" locked="0" layoutInCell="1" allowOverlap="1" wp14:anchorId="001B05F2" wp14:editId="2D8EC31E">
                <wp:simplePos x="0" y="0"/>
                <wp:positionH relativeFrom="column">
                  <wp:posOffset>3405188</wp:posOffset>
                </wp:positionH>
                <wp:positionV relativeFrom="paragraph">
                  <wp:posOffset>1915161</wp:posOffset>
                </wp:positionV>
                <wp:extent cx="1061720" cy="471488"/>
                <wp:effectExtent l="0" t="0" r="24130" b="241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1720" cy="4714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F8F51" id="Rectangle 28" o:spid="_x0000_s1026" style="position:absolute;margin-left:268.15pt;margin-top:150.8pt;width:83.6pt;height:37.15pt;z-index:25077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11040" behindDoc="0" locked="0" layoutInCell="1" allowOverlap="1" wp14:anchorId="6D887C86" wp14:editId="58E01091">
                <wp:simplePos x="0" y="0"/>
                <wp:positionH relativeFrom="column">
                  <wp:posOffset>3084513</wp:posOffset>
                </wp:positionH>
                <wp:positionV relativeFrom="paragraph">
                  <wp:posOffset>2342833</wp:posOffset>
                </wp:positionV>
                <wp:extent cx="853440" cy="1257300"/>
                <wp:effectExtent l="0" t="0" r="2286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A39B04" id="Straight Connector 26" o:spid="_x0000_s1026" style="position:absolute;z-index:25071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2.9pt,184.5pt" to="310.1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660864" behindDoc="0" locked="0" layoutInCell="1" allowOverlap="1" wp14:anchorId="76E4C1BF" wp14:editId="26E86D22">
                <wp:simplePos x="0" y="0"/>
                <wp:positionH relativeFrom="column">
                  <wp:posOffset>2557145</wp:posOffset>
                </wp:positionH>
                <wp:positionV relativeFrom="paragraph">
                  <wp:posOffset>1510347</wp:posOffset>
                </wp:positionV>
                <wp:extent cx="527050" cy="833437"/>
                <wp:effectExtent l="0" t="0" r="25400" b="241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9DFF3B" id="Rectangle 23" o:spid="_x0000_s1026" style="position:absolute;margin-left:201.35pt;margin-top:118.9pt;width:41.5pt;height:65.6pt;z-index:25066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" filled="f" strokecolor="red" strokeweight="1pt"/>
            </w:pict>
          </mc:Fallback>
        </mc:AlternateContent>
      </w:r>
      <w:r w:rsidR="005C1BF8"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38336" behindDoc="0" locked="0" layoutInCell="1" allowOverlap="1" wp14:anchorId="65A755C2" wp14:editId="3DAF7EC1">
                <wp:simplePos x="0" y="0"/>
                <wp:positionH relativeFrom="column">
                  <wp:posOffset>2341563</wp:posOffset>
                </wp:positionH>
                <wp:positionV relativeFrom="paragraph">
                  <wp:posOffset>2342833</wp:posOffset>
                </wp:positionV>
                <wp:extent cx="853440" cy="1257300"/>
                <wp:effectExtent l="0" t="0" r="2286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A71181" id="Straight Connector 8" o:spid="_x0000_s1026" style="position:absolute;z-index:25063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4.4pt,184.5pt" to="251.6pt,2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="005C1BF8">
        <w:rPr>
          <w:noProof/>
        </w:rPr>
        <mc:AlternateContent>
          <mc:Choice Requires="wps">
            <w:drawing>
              <wp:anchor distT="0" distB="0" distL="114300" distR="114300" simplePos="0" relativeHeight="250619904" behindDoc="0" locked="0" layoutInCell="1" allowOverlap="1" wp14:anchorId="325C0C29" wp14:editId="109E7DF2">
                <wp:simplePos x="0" y="0"/>
                <wp:positionH relativeFrom="column">
                  <wp:posOffset>1814513</wp:posOffset>
                </wp:positionH>
                <wp:positionV relativeFrom="paragraph">
                  <wp:posOffset>1510347</wp:posOffset>
                </wp:positionV>
                <wp:extent cx="527050" cy="833437"/>
                <wp:effectExtent l="0" t="0" r="2540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70B3D" id="Rectangle 5" o:spid="_x0000_s1026" style="position:absolute;margin-left:142.9pt;margin-top:118.9pt;width:41.5pt;height:65.6pt;z-index:25061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" filled="f" strokecolor="red" strokeweight="1pt"/>
            </w:pict>
          </mc:Fallback>
        </mc:AlternateContent>
      </w:r>
      <w:r w:rsidR="008458D6">
        <w:rPr>
          <w:noProof/>
        </w:rPr>
        <w:drawing>
          <wp:inline distT="0" distB="0" distL="0" distR="0" wp14:anchorId="3ED7B568" wp14:editId="2B52597F">
            <wp:extent cx="4724400" cy="319234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0811" cy="3196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261B3" w14:textId="6721260E" w:rsidR="008458D6" w:rsidRDefault="005C1BF8" w:rsidP="008458D6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841088" behindDoc="0" locked="0" layoutInCell="1" allowOverlap="1" wp14:anchorId="1CDA6568" wp14:editId="601A76C9">
                <wp:simplePos x="0" y="0"/>
                <wp:positionH relativeFrom="column">
                  <wp:posOffset>4509452</wp:posOffset>
                </wp:positionH>
                <wp:positionV relativeFrom="paragraph">
                  <wp:posOffset>8128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D57FCA" w14:textId="6BE56B26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DA6568" id="Text Box 37" o:spid="_x0000_s1041" type="#_x0000_t202" style="position:absolute;margin-left:355.05pt;margin-top:6.4pt;width:31.2pt;height:27.6pt;z-index:25084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" fillcolor="white [3201]" strokecolor="red" strokeweight=".5pt">
                <v:textbox>
                  <w:txbxContent>
                    <w:p w14:paraId="1BD57FCA" w14:textId="6BE56B26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758144" behindDoc="0" locked="0" layoutInCell="1" allowOverlap="1" wp14:anchorId="24AA0967" wp14:editId="6919C7F5">
                <wp:simplePos x="0" y="0"/>
                <wp:positionH relativeFrom="column">
                  <wp:posOffset>3937953</wp:posOffset>
                </wp:positionH>
                <wp:positionV relativeFrom="paragraph">
                  <wp:posOffset>80328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CF2EE7" w14:textId="140A6FEE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A0967" id="Text Box 27" o:spid="_x0000_s1042" type="#_x0000_t202" style="position:absolute;margin-left:310.1pt;margin-top:6.35pt;width:31.2pt;height:27.6pt;z-index:25075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0ifUQIAAKs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" fillcolor="white [3201]" strokecolor="red" strokeweight=".5pt">
                <v:textbox>
                  <w:txbxContent>
                    <w:p w14:paraId="1BCF2EE7" w14:textId="140A6FEE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0651648" behindDoc="0" locked="0" layoutInCell="1" allowOverlap="1" wp14:anchorId="7D272CEA" wp14:editId="207C5DD6">
                <wp:simplePos x="0" y="0"/>
                <wp:positionH relativeFrom="column">
                  <wp:posOffset>3195003</wp:posOffset>
                </wp:positionH>
                <wp:positionV relativeFrom="paragraph">
                  <wp:posOffset>80328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A67605" w14:textId="1C9986B1" w:rsidR="005C1BF8" w:rsidRPr="00E95DE2" w:rsidRDefault="005C1BF8" w:rsidP="005C1BF8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72CEA" id="Text Box 15" o:spid="_x0000_s1043" type="#_x0000_t202" style="position:absolute;margin-left:251.6pt;margin-top:6.35pt;width:31.2pt;height:27.6pt;z-index:25065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" fillcolor="white [3201]" strokecolor="red" strokeweight=".5pt">
                <v:textbox>
                  <w:txbxContent>
                    <w:p w14:paraId="4CA67605" w14:textId="1C9986B1" w:rsidR="005C1BF8" w:rsidRPr="00E95DE2" w:rsidRDefault="005C1BF8" w:rsidP="005C1BF8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540B4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043B3251" w14:textId="6E05F4D6" w:rsidR="005C1BF8" w:rsidRDefault="005C1BF8" w:rsidP="008458D6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</w:p>
    <w:p w14:paraId="758EA469" w14:textId="080981C1" w:rsidR="005C1BF8" w:rsidRDefault="005C1BF8" w:rsidP="008458D6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มุมเอียงแผงเซลล์แสงอาทิตย์</w:t>
      </w:r>
    </w:p>
    <w:p w14:paraId="6FC38B7F" w14:textId="6AFE4B7A" w:rsidR="005C1BF8" w:rsidRDefault="005C1BF8" w:rsidP="008458D6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รับระดับความเข้มแสงอาทิตย์</w:t>
      </w:r>
    </w:p>
    <w:p w14:paraId="38A28068" w14:textId="7A8905E3" w:rsidR="005C1BF8" w:rsidRDefault="005C1BF8" w:rsidP="008458D6">
      <w:pPr>
        <w:spacing w:before="2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>ส่วนควบคุมการ เริ่ม  หยุด และรีเซต</w:t>
      </w:r>
    </w:p>
    <w:p w14:paraId="713F90D1" w14:textId="77777777" w:rsidR="005C1BF8" w:rsidRDefault="005C1BF8" w:rsidP="005C1BF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ค่าทางไฟฟ้า</w:t>
      </w:r>
    </w:p>
    <w:p w14:paraId="2EA38595" w14:textId="77777777" w:rsidR="005C1BF8" w:rsidRDefault="005C1BF8" w:rsidP="005C1BF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52486F15" w14:textId="77777777" w:rsidR="005C1BF8" w:rsidRDefault="005C1BF8" w:rsidP="005C1BF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3FDA5D2F" w14:textId="77777777" w:rsidR="005C1BF8" w:rsidRDefault="005C1BF8" w:rsidP="005C1BF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735A4C6" w14:textId="77777777" w:rsidR="005C1BF8" w:rsidRDefault="005C1BF8" w:rsidP="005C1BF8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CC0E7D0" w14:textId="0451D173" w:rsidR="00EC1C3D" w:rsidRDefault="00EC1C3D" w:rsidP="00EC1C3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5. </w:t>
      </w:r>
      <w:r>
        <w:rPr>
          <w:rFonts w:ascii="TH SarabunPSK" w:hAnsi="TH SarabunPSK" w:cs="TH SarabunPSK" w:hint="cs"/>
          <w:sz w:val="32"/>
          <w:szCs w:val="32"/>
          <w:cs/>
        </w:rPr>
        <w:t>แสดงผล</w:t>
      </w:r>
      <w:r>
        <w:rPr>
          <w:rFonts w:ascii="TH SarabunPSK" w:hAnsi="TH SarabunPSK" w:cs="TH SarabunPSK" w:hint="cs"/>
          <w:sz w:val="32"/>
          <w:szCs w:val="32"/>
          <w:cs/>
        </w:rPr>
        <w:t>ความเข้มแสงอาทิตย์ และมุมเอียงแผงเซลล์แสงอาทิตย์</w:t>
      </w:r>
    </w:p>
    <w:p w14:paraId="5C17EA53" w14:textId="3C4E74AF" w:rsidR="00EC1C3D" w:rsidRDefault="00EC1C3D" w:rsidP="00EC1C3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51DCE4F2" w14:textId="1C856C83" w:rsidR="00EC1C3D" w:rsidRDefault="00EC1C3D" w:rsidP="00EC1C3D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75B3D24B" w14:textId="192EFE62" w:rsidR="005C1BF8" w:rsidRDefault="005C1BF8" w:rsidP="008458D6">
      <w:pPr>
        <w:spacing w:before="240"/>
        <w:rPr>
          <w:rFonts w:ascii="TH SarabunPSK" w:hAnsi="TH SarabunPSK" w:cs="TH SarabunPSK"/>
          <w:sz w:val="32"/>
          <w:szCs w:val="32"/>
        </w:rPr>
      </w:pPr>
    </w:p>
    <w:p w14:paraId="5799AC43" w14:textId="341B4FC8" w:rsidR="00B003AB" w:rsidRDefault="00B003AB" w:rsidP="00B003AB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16D08593" w14:textId="493A61CA" w:rsidR="00B003AB" w:rsidRPr="00ED7FC1" w:rsidRDefault="00B003AB" w:rsidP="00B003AB">
      <w:pPr>
        <w:spacing w:after="0" w:line="240" w:lineRule="auto"/>
        <w:jc w:val="center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</w:p>
    <w:p w14:paraId="3AE1C148" w14:textId="02A1D3A3" w:rsidR="00B003AB" w:rsidRDefault="00B003AB" w:rsidP="00B003AB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666880" behindDoc="0" locked="0" layoutInCell="1" allowOverlap="1" wp14:anchorId="11612441" wp14:editId="7F9651C4">
                <wp:simplePos x="0" y="0"/>
                <wp:positionH relativeFrom="column">
                  <wp:posOffset>4529667</wp:posOffset>
                </wp:positionH>
                <wp:positionV relativeFrom="paragraph">
                  <wp:posOffset>2871470</wp:posOffset>
                </wp:positionV>
                <wp:extent cx="262466" cy="351367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272ED9" id="Straight Connector 55" o:spid="_x0000_s1026" style="position:absolute;z-index:25266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65pt,226.1pt" to="377.3pt,2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95200" behindDoc="0" locked="0" layoutInCell="1" allowOverlap="1" wp14:anchorId="3B86D52E" wp14:editId="179AEBC5">
                <wp:simplePos x="0" y="0"/>
                <wp:positionH relativeFrom="column">
                  <wp:posOffset>4529667</wp:posOffset>
                </wp:positionH>
                <wp:positionV relativeFrom="paragraph">
                  <wp:posOffset>2685203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9EE85" id="Rectangle 53" o:spid="_x0000_s1026" style="position:absolute;margin-left:356.65pt;margin-top:211.45pt;width:40.15pt;height:15.1pt;z-index:25259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5AFA5AC5" wp14:editId="69AB21C2">
                <wp:simplePos x="0" y="0"/>
                <wp:positionH relativeFrom="column">
                  <wp:posOffset>1833033</wp:posOffset>
                </wp:positionH>
                <wp:positionV relativeFrom="paragraph">
                  <wp:posOffset>2655569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5AD20" id="Rectangle 1047" o:spid="_x0000_s1026" style="position:absolute;margin-left:144.35pt;margin-top:209.1pt;width:109.6pt;height:17.1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315A9DE1" wp14:editId="7F6ECDF9">
                <wp:simplePos x="0" y="0"/>
                <wp:positionH relativeFrom="column">
                  <wp:posOffset>1833880</wp:posOffset>
                </wp:positionH>
                <wp:positionV relativeFrom="paragraph">
                  <wp:posOffset>2875280</wp:posOffset>
                </wp:positionV>
                <wp:extent cx="600075" cy="497840"/>
                <wp:effectExtent l="0" t="0" r="28575" b="3556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4978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F11854" id="Straight Connector 1048" o:spid="_x0000_s1026" style="position:absolute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4pt,226.4pt" to="191.65pt,26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63424" behindDoc="0" locked="0" layoutInCell="1" allowOverlap="1" wp14:anchorId="01D8E19E" wp14:editId="39484DC5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9E76D67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4E5CF656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8E19E" id="Text Box 46" o:spid="_x0000_s1044" type="#_x0000_t202" style="position:absolute;left:0;text-align:left;margin-left:8.2pt;margin-top:91.05pt;width:31.2pt;height:27.6pt;z-index:25226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xQ+FtV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49E76D67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4E5CF656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12224" behindDoc="0" locked="0" layoutInCell="1" allowOverlap="1" wp14:anchorId="66DB7530" wp14:editId="30D0C793">
                <wp:simplePos x="0" y="0"/>
                <wp:positionH relativeFrom="column">
                  <wp:posOffset>499533</wp:posOffset>
                </wp:positionH>
                <wp:positionV relativeFrom="paragraph">
                  <wp:posOffset>723053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F256C" id="Straight Connector 1053" o:spid="_x0000_s1026" style="position:absolute;flip:x;z-index:25221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5pt,56.95pt" to="62.9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58976" behindDoc="0" locked="0" layoutInCell="1" allowOverlap="1" wp14:anchorId="7B292AE4" wp14:editId="68701673">
                <wp:simplePos x="0" y="0"/>
                <wp:positionH relativeFrom="column">
                  <wp:posOffset>800100</wp:posOffset>
                </wp:positionH>
                <wp:positionV relativeFrom="paragraph">
                  <wp:posOffset>25527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4F800" id="Rectangle 1052" o:spid="_x0000_s1026" style="position:absolute;margin-left:63pt;margin-top:20.1pt;width:71pt;height:36.8pt;z-index:25215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05312" behindDoc="0" locked="0" layoutInCell="1" allowOverlap="1" wp14:anchorId="6066797C" wp14:editId="33046EF4">
                <wp:simplePos x="0" y="0"/>
                <wp:positionH relativeFrom="column">
                  <wp:posOffset>2120900</wp:posOffset>
                </wp:positionH>
                <wp:positionV relativeFrom="paragraph">
                  <wp:posOffset>1277620</wp:posOffset>
                </wp:positionV>
                <wp:extent cx="1543050" cy="1787525"/>
                <wp:effectExtent l="0" t="0" r="19050" b="2222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17875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57A43D" id="Straight Connector 1041" o:spid="_x0000_s1026" style="position:absolute;z-index:25140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pt,100.6pt" to="288.5pt,2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487232" behindDoc="0" locked="0" layoutInCell="1" allowOverlap="1" wp14:anchorId="3F250839" wp14:editId="3052BF61">
                <wp:simplePos x="0" y="0"/>
                <wp:positionH relativeFrom="column">
                  <wp:posOffset>3663950</wp:posOffset>
                </wp:positionH>
                <wp:positionV relativeFrom="paragraph">
                  <wp:posOffset>30626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132E911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250839" id="Text Box 1042" o:spid="_x0000_s1045" type="#_x0000_t202" style="position:absolute;left:0;text-align:left;margin-left:288.5pt;margin-top:241.15pt;width:31.2pt;height:27.6pt;z-index:25148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nSO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" fillcolor="white [3201]" strokecolor="red" strokeweight=".5pt">
                <v:textbox>
                  <w:txbxContent>
                    <w:p w14:paraId="0132E911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0D1E351" wp14:editId="71FB85EC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23E015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D1E351" id="Text Box 1045" o:spid="_x0000_s1046" type="#_x0000_t202" style="position:absolute;left:0;text-align:left;margin-left:417.25pt;margin-top:153.65pt;width:31.2pt;height:27.6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" fillcolor="white [3201]" strokecolor="red" strokeweight=".5pt">
                <v:textbox>
                  <w:txbxContent>
                    <w:p w14:paraId="1923E015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58AE109A" wp14:editId="49EAA306">
                <wp:simplePos x="0" y="0"/>
                <wp:positionH relativeFrom="column">
                  <wp:posOffset>3555999</wp:posOffset>
                </wp:positionH>
                <wp:positionV relativeFrom="paragraph">
                  <wp:posOffset>76327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0105E0" id="Straight Connector 1044" o:spid="_x0000_s1026" style="position:absolute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pt,60.1pt" to="417.25pt,1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245568" behindDoc="0" locked="0" layoutInCell="1" allowOverlap="1" wp14:anchorId="71984C01" wp14:editId="0E02F4E1">
                <wp:simplePos x="0" y="0"/>
                <wp:positionH relativeFrom="column">
                  <wp:posOffset>5180965</wp:posOffset>
                </wp:positionH>
                <wp:positionV relativeFrom="paragraph">
                  <wp:posOffset>241998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186F35D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984C01" id="Text Box 1039" o:spid="_x0000_s1047" type="#_x0000_t202" style="position:absolute;left:0;text-align:left;margin-left:407.95pt;margin-top:190.55pt;width:31.2pt;height:27.6pt;z-index:25124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" fillcolor="white [3201]" strokecolor="red" strokeweight=".5pt">
                <v:textbox>
                  <w:txbxContent>
                    <w:p w14:paraId="1186F35D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163648" behindDoc="0" locked="0" layoutInCell="1" allowOverlap="1" wp14:anchorId="2710A32F" wp14:editId="0FDF0552">
                <wp:simplePos x="0" y="0"/>
                <wp:positionH relativeFrom="column">
                  <wp:posOffset>4556124</wp:posOffset>
                </wp:positionH>
                <wp:positionV relativeFrom="paragraph">
                  <wp:posOffset>1950720</wp:posOffset>
                </wp:positionV>
                <wp:extent cx="625475" cy="469900"/>
                <wp:effectExtent l="0" t="0" r="22225" b="2540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475" cy="469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0101D0" id="Straight Connector 1038" o:spid="_x0000_s1026" style="position:absolute;z-index:25116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75pt,153.6pt" to="408pt,19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323392" behindDoc="0" locked="0" layoutInCell="1" allowOverlap="1" wp14:anchorId="33FE4BE0" wp14:editId="008C8250">
                <wp:simplePos x="0" y="0"/>
                <wp:positionH relativeFrom="column">
                  <wp:posOffset>730623</wp:posOffset>
                </wp:positionH>
                <wp:positionV relativeFrom="paragraph">
                  <wp:posOffset>915670</wp:posOffset>
                </wp:positionV>
                <wp:extent cx="1389529" cy="360680"/>
                <wp:effectExtent l="0" t="0" r="20320" b="2032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529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09FE3C" id="Rectangle 1040" o:spid="_x0000_s1026" style="position:absolute;margin-left:57.55pt;margin-top:72.1pt;width:109.4pt;height:28.4pt;z-index:25132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077632" behindDoc="0" locked="0" layoutInCell="1" allowOverlap="1" wp14:anchorId="756BEF1B" wp14:editId="7ACFE7A1">
                <wp:simplePos x="0" y="0"/>
                <wp:positionH relativeFrom="column">
                  <wp:posOffset>3497692</wp:posOffset>
                </wp:positionH>
                <wp:positionV relativeFrom="paragraph">
                  <wp:posOffset>1953110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F7338" id="Rectangle 1037" o:spid="_x0000_s1026" style="position:absolute;margin-left:275.4pt;margin-top:153.8pt;width:83.05pt;height:40.4pt;z-index:25107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Dvb4HH4AAAAAsBAAAPAAAAZHJzL2Rvd25yZXYu&#10;eG1sTI/NTsMwEITvSLyDtUjcqB2gSUjjVAjREwdKqcR1G7tJVP9EttOGt2c5wXFnZ2e+rdezNeys&#10;Qxy8k5AtBDDtWq8G10nYf27uSmAxoVNovNMSvnWEdXN9VWOl/MV96PMudYxCXKxQQp/SWHEe215b&#10;jAs/ake7ow8WE42h4yrghcKt4fdC5Nzi4Kihx1G/9Lo97SZLGKPZjmp6P+2/snkTXtVbxK6Q8vZm&#10;fl4BS3pOf2b4xacbaIjp4CenIjMSlktB6EnCgyhyYOQosvwJ2IGUsnwE3tT8/w/NDwA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Dvb4HH4AAAAAsBAAAPAAAAAAAAAAAAAAAAAPUEAABk&#10;cnMvZG93bnJldi54bWxQSwUGAAAAAAQABADzAAAAAgY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48817C8C" wp14:editId="33AEEA00">
                <wp:simplePos x="0" y="0"/>
                <wp:positionH relativeFrom="column">
                  <wp:posOffset>640528</wp:posOffset>
                </wp:positionH>
                <wp:positionV relativeFrom="paragraph">
                  <wp:posOffset>2947819</wp:posOffset>
                </wp:positionV>
                <wp:extent cx="516890" cy="579120"/>
                <wp:effectExtent l="0" t="0" r="35560" b="3048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9A1A41" id="Straight Connector 1050" o:spid="_x0000_s1026" style="position:absolute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45pt,232.1pt" to="91.15pt,27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16E2B9C" wp14:editId="34AE62D9">
                <wp:simplePos x="0" y="0"/>
                <wp:positionH relativeFrom="column">
                  <wp:posOffset>625885</wp:posOffset>
                </wp:positionH>
                <wp:positionV relativeFrom="paragraph">
                  <wp:posOffset>2388908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98EBCC" id="Rectangle 1046" o:spid="_x0000_s1026" style="position:absolute;margin-left:49.3pt;margin-top:188.1pt;width:35.7pt;height:43.7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58912" behindDoc="0" locked="0" layoutInCell="1" allowOverlap="1" wp14:anchorId="01306EBE" wp14:editId="17EBB4FA">
                <wp:simplePos x="0" y="0"/>
                <wp:positionH relativeFrom="column">
                  <wp:posOffset>2173941</wp:posOffset>
                </wp:positionH>
                <wp:positionV relativeFrom="paragraph">
                  <wp:posOffset>364341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AACEF" id="Rectangle 1043" o:spid="_x0000_s1026" style="position:absolute;margin-left:171.2pt;margin-top:28.7pt;width:108.95pt;height:32pt;z-index: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06432" behindDoc="0" locked="0" layoutInCell="1" allowOverlap="1" wp14:anchorId="4F6F5C03" wp14:editId="59C43F90">
                <wp:simplePos x="0" y="0"/>
                <wp:positionH relativeFrom="column">
                  <wp:posOffset>426466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9121E" id="Rectangle 47" o:spid="_x0000_s1026" style="position:absolute;margin-left:335.8pt;margin-top:28.8pt;width:56.4pt;height:25.6pt;z-index:25230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49440" behindDoc="0" locked="0" layoutInCell="1" allowOverlap="1" wp14:anchorId="2335024A" wp14:editId="06D835B5">
                <wp:simplePos x="0" y="0"/>
                <wp:positionH relativeFrom="column">
                  <wp:posOffset>4980940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C94210" id="Straight Connector 48" o:spid="_x0000_s1026" style="position:absolute;z-index:25234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2pt,53.2pt" to="414.6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92448" behindDoc="0" locked="0" layoutInCell="1" allowOverlap="1" wp14:anchorId="40C5043B" wp14:editId="3C28DDF8">
                <wp:simplePos x="0" y="0"/>
                <wp:positionH relativeFrom="column">
                  <wp:posOffset>526542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F632CFD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C5043B" id="Text Box 49" o:spid="_x0000_s1048" type="#_x0000_t202" style="position:absolute;left:0;text-align:left;margin-left:414.6pt;margin-top:84.4pt;width:31.2pt;height:27.6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" fillcolor="white [3201]" strokecolor="red" strokeweight=".5pt">
                <v:textbox>
                  <w:txbxContent>
                    <w:p w14:paraId="5F632CFD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35456" behindDoc="0" locked="0" layoutInCell="1" allowOverlap="1" wp14:anchorId="74AF026D" wp14:editId="74495403">
                <wp:simplePos x="0" y="0"/>
                <wp:positionH relativeFrom="column">
                  <wp:posOffset>426339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0D12E" id="Rectangle 50" o:spid="_x0000_s1026" style="position:absolute;margin-left:335.7pt;margin-top:17.85pt;width:56.4pt;height:8.8pt;z-index:25243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CSRY8DeAAAACQEAAA8AAAAAAAAAAAAAAAAA8AQAAGRycy9kb3du&#10;cmV2LnhtbFBLBQYAAAAABAAEAPMAAAD7BQAAAAA=&#10;" filled="f" strokecolor="red" strokeweight="1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478464" behindDoc="0" locked="0" layoutInCell="1" allowOverlap="1" wp14:anchorId="1EE10265" wp14:editId="7D384F5B">
                <wp:simplePos x="0" y="0"/>
                <wp:positionH relativeFrom="column">
                  <wp:posOffset>4980305</wp:posOffset>
                </wp:positionH>
                <wp:positionV relativeFrom="paragraph">
                  <wp:posOffset>22796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5823A3" id="Straight Connector 51" o:spid="_x0000_s1026" style="position:absolute;z-index:25247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15pt,17.95pt" to="414.5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" strokecolor="red" strokeweight=".5pt">
                <v:stroke joinstyle="miter"/>
              </v:lin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521472" behindDoc="0" locked="0" layoutInCell="1" allowOverlap="1" wp14:anchorId="73CA7440" wp14:editId="3CF30AB6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AC1C763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CA7440" id="Text Box 52" o:spid="_x0000_s1049" type="#_x0000_t202" style="position:absolute;left:0;text-align:left;margin-left:414.3pt;margin-top:47.7pt;width:31.2pt;height:27.6pt;z-index:25252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" fillcolor="white [3201]" strokecolor="red" strokeweight=".5pt">
                <v:textbox>
                  <w:txbxContent>
                    <w:p w14:paraId="7AC1C763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B7CFBF5" wp14:editId="74488386">
            <wp:extent cx="4467535" cy="2796540"/>
            <wp:effectExtent l="0" t="0" r="9525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0011" cy="281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D5141" w14:textId="4B404358" w:rsidR="00B003AB" w:rsidRDefault="001E6221" w:rsidP="00B003AB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705792" behindDoc="0" locked="0" layoutInCell="1" allowOverlap="1" wp14:anchorId="7F553AD8" wp14:editId="3FB1EDD5">
                <wp:simplePos x="0" y="0"/>
                <wp:positionH relativeFrom="column">
                  <wp:posOffset>4786207</wp:posOffset>
                </wp:positionH>
                <wp:positionV relativeFrom="paragraph">
                  <wp:posOffset>1028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70B2D3A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553AD8" id="Text Box 1054" o:spid="_x0000_s1050" type="#_x0000_t202" style="position:absolute;left:0;text-align:left;margin-left:376.85pt;margin-top:8.1pt;width:31.2pt;height:27.6pt;z-index:25270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sQoUA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" fillcolor="white [3201]" strokecolor="red" strokeweight=".5pt">
                <v:textbox>
                  <w:txbxContent>
                    <w:p w14:paraId="770B2D3A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003AB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2BA80833" wp14:editId="737DDFF2">
                <wp:simplePos x="0" y="0"/>
                <wp:positionH relativeFrom="column">
                  <wp:posOffset>2432685</wp:posOffset>
                </wp:positionH>
                <wp:positionV relativeFrom="paragraph">
                  <wp:posOffset>25717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058543C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27A42F2B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A80833" id="Text Box 1049" o:spid="_x0000_s1051" type="#_x0000_t202" style="position:absolute;left:0;text-align:left;margin-left:191.55pt;margin-top:20.25pt;width:31.2pt;height:27.6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gpm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" fillcolor="white [3201]" strokecolor="red" strokeweight=".5pt">
                <v:textbox>
                  <w:txbxContent>
                    <w:p w14:paraId="1058543C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27A42F2B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03AB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03680" behindDoc="0" locked="0" layoutInCell="1" allowOverlap="1" wp14:anchorId="03AD60E5" wp14:editId="7F8D39ED">
                <wp:simplePos x="0" y="0"/>
                <wp:positionH relativeFrom="column">
                  <wp:posOffset>1157044</wp:posOffset>
                </wp:positionH>
                <wp:positionV relativeFrom="paragraph">
                  <wp:posOffset>406363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0B24AA4" w14:textId="77777777" w:rsidR="00B003AB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32E658BF" w14:textId="77777777" w:rsidR="00B003AB" w:rsidRPr="00E95DE2" w:rsidRDefault="00B003AB" w:rsidP="00B003A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AD60E5" id="Text Box 1051" o:spid="_x0000_s1052" type="#_x0000_t202" style="position:absolute;left:0;text-align:left;margin-left:91.1pt;margin-top:32pt;width:31.2pt;height:27.6pt;z-index:25210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" fillcolor="white [3201]" strokecolor="red" strokeweight=".5pt">
                <v:textbox>
                  <w:txbxContent>
                    <w:p w14:paraId="60B24AA4" w14:textId="77777777" w:rsidR="00B003AB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32E658BF" w14:textId="77777777" w:rsidR="00B003AB" w:rsidRPr="00E95DE2" w:rsidRDefault="00B003AB" w:rsidP="00B003A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70B79F8" w14:textId="01A3332F" w:rsidR="001E6221" w:rsidRDefault="001E6221" w:rsidP="008458D6">
      <w:pPr>
        <w:spacing w:before="240"/>
        <w:rPr>
          <w:rFonts w:ascii="TH SarabunPSK" w:hAnsi="TH SarabunPSK" w:cs="TH SarabunPSK" w:hint="cs"/>
          <w:sz w:val="32"/>
          <w:szCs w:val="32"/>
        </w:rPr>
      </w:pPr>
    </w:p>
    <w:p w14:paraId="34402D65" w14:textId="0994152E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มุมเอียงแผงเซลล์แสงอาทิตย์</w:t>
      </w:r>
    </w:p>
    <w:p w14:paraId="1D1A4619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36E11B6F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ความเข้มแสงอาทิตย์ และมุมเอียงแผงเซลล์แสงอาทิตย์</w:t>
      </w:r>
    </w:p>
    <w:p w14:paraId="5C75E72D" w14:textId="74E64AF0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32329D7D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5AD08CB7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0DB32D30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DD942B6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02E10368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D4C649B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6BC4E26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410EEF59" w14:textId="77777777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500F4EF" w14:textId="607F7C22" w:rsidR="001E6221" w:rsidRDefault="001E6221" w:rsidP="001E6221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</w:t>
      </w:r>
      <w:r>
        <w:rPr>
          <w:rFonts w:ascii="TH SarabunPSK" w:hAnsi="TH SarabunPSK" w:cs="TH SarabunPSK" w:hint="cs"/>
          <w:sz w:val="32"/>
          <w:szCs w:val="32"/>
          <w:cs/>
        </w:rPr>
        <w:t>พลังงานแสงอาทิตย์</w:t>
      </w:r>
    </w:p>
    <w:p w14:paraId="6CEF5296" w14:textId="77777777" w:rsidR="001E6221" w:rsidRPr="005C1BF8" w:rsidRDefault="001E6221" w:rsidP="008458D6">
      <w:pPr>
        <w:spacing w:before="240"/>
        <w:rPr>
          <w:rFonts w:ascii="TH SarabunPSK" w:hAnsi="TH SarabunPSK" w:cs="TH SarabunPSK" w:hint="cs"/>
          <w:sz w:val="32"/>
          <w:szCs w:val="32"/>
        </w:rPr>
      </w:pPr>
    </w:p>
    <w:p w14:paraId="52F70814" w14:textId="45DE6660" w:rsidR="00DE4E00" w:rsidRPr="00DE4E00" w:rsidRDefault="00DE4E00" w:rsidP="00141637">
      <w:pPr>
        <w:spacing w:before="24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ฎี</w:t>
      </w:r>
    </w:p>
    <w:p w14:paraId="69FDC6CC" w14:textId="77777777" w:rsidR="00606956" w:rsidRPr="00DE4E00" w:rsidRDefault="00606956" w:rsidP="00141637">
      <w:pPr>
        <w:pStyle w:val="Heading1"/>
        <w:spacing w:after="200" w:line="276" w:lineRule="auto"/>
        <w:ind w:firstLine="720"/>
        <w:jc w:val="thaiDistribute"/>
        <w:rPr>
          <w:rFonts w:ascii="TH SarabunPSK" w:hAnsi="TH SarabunPSK" w:cs="TH SarabunPSK"/>
          <w:b w:val="0"/>
          <w:bCs w:val="0"/>
          <w:szCs w:val="32"/>
        </w:rPr>
      </w:pPr>
      <w:r w:rsidRPr="00DE4E00">
        <w:rPr>
          <w:rFonts w:ascii="TH SarabunPSK" w:hAnsi="TH SarabunPSK" w:cs="TH SarabunPSK"/>
          <w:szCs w:val="32"/>
        </w:rPr>
        <w:t>“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พลังงานแสงอาทิตย์</w:t>
      </w:r>
      <w:r w:rsidRPr="00DE4E00">
        <w:rPr>
          <w:rFonts w:ascii="TH SarabunPSK" w:hAnsi="TH SarabunPSK" w:cs="TH SarabunPSK"/>
          <w:b w:val="0"/>
          <w:bCs w:val="0"/>
          <w:szCs w:val="32"/>
        </w:rPr>
        <w:t>”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 เป็นพลังงานแผ่รังสีจากดวงอาทิตย์ พลังงานนี้เป็นต้นกำเนิดของ</w:t>
      </w:r>
      <w:r w:rsidR="00547B7F">
        <w:rPr>
          <w:rFonts w:ascii="TH SarabunPSK" w:hAnsi="TH SarabunPSK" w:cs="TH SarabunPSK" w:hint="cs"/>
          <w:b w:val="0"/>
          <w:bCs w:val="0"/>
          <w:szCs w:val="32"/>
          <w:cs/>
        </w:rPr>
        <w:t>วัฏ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จักรของสิ่งมีชีวิต ทำให้เกิดการหมุนเวียนของน้ำและธาตุต่างๆ เช่น</w:t>
      </w:r>
      <w:hyperlink r:id="rId14" w:tooltip="คาร์บอน" w:history="1">
        <w:r w:rsidRPr="00DE4E00">
          <w:rPr>
            <w:rFonts w:ascii="TH SarabunPSK" w:hAnsi="TH SarabunPSK" w:cs="TH SarabunPSK"/>
            <w:b w:val="0"/>
            <w:bCs w:val="0"/>
            <w:szCs w:val="32"/>
            <w:cs/>
          </w:rPr>
          <w:t>คาร์บอน</w:t>
        </w:r>
      </w:hyperlink>
      <w:r w:rsidRPr="00DE4E00">
        <w:rPr>
          <w:rFonts w:ascii="TH SarabunPSK" w:hAnsi="TH SarabunPSK" w:cs="TH SarabunPSK"/>
          <w:b w:val="0"/>
          <w:bCs w:val="0"/>
          <w:szCs w:val="32"/>
          <w:cs/>
        </w:rPr>
        <w:t>พลังงานแสงอาทิตย์จัดเป็นหนึ่งในพลังงานทดแทนที่มีศักยภาพสูง เป็นแหล่งผลิตพลังงานใหม่และบริสุทธิ์ ไม่ก่อให้เกิดมลภาวะเป็นพิษต่อสิ่งแวดล้อม นอกจากนี้ยังสามารถใช้เป็นแหล่งพลังงานไม่สิ้นสุดด้วยเหตุนี้จึงมีการประยุกต์ใช้พลังงานแสงอาทิตย์มากขึ้น โดยเฉพาะในชนบทห่างไกลของประเทศที่กำลังพัฒนาซึ่งไม่มีระบบส่งจ่ายกำลังไฟฟ้าตัวอย่างของการประยุกต์ได้แก่ ระบบสูบน้ำเพื่อการเกษตรระบบแสงสว่างในหมู่บ้าน วิทยุสื่อสาร โทรทัศน์เพื่อการศึกษา เป็นต้น</w:t>
      </w:r>
    </w:p>
    <w:p w14:paraId="47C07C1E" w14:textId="77777777" w:rsidR="00C97B63" w:rsidRDefault="00606956" w:rsidP="00141637">
      <w:pPr>
        <w:pStyle w:val="Heading1"/>
        <w:spacing w:after="200" w:line="276" w:lineRule="auto"/>
        <w:jc w:val="thaiDistribute"/>
        <w:rPr>
          <w:rFonts w:ascii="TH SarabunPSK" w:hAnsi="TH SarabunPSK" w:cs="TH SarabunPSK"/>
          <w:b w:val="0"/>
          <w:bCs w:val="0"/>
          <w:szCs w:val="32"/>
        </w:rPr>
      </w:pPr>
      <w:r w:rsidRPr="00DE4E00">
        <w:rPr>
          <w:rFonts w:ascii="TH SarabunPSK" w:hAnsi="TH SarabunPSK" w:cs="TH SarabunPSK"/>
          <w:b w:val="0"/>
          <w:bCs w:val="0"/>
          <w:szCs w:val="32"/>
          <w:cs/>
        </w:rPr>
        <w:tab/>
        <w:t xml:space="preserve">ระบบพลังงานแสงอาทิตย์นั้น สามารถแบ่งออกได้เป็น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2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ระบบใหญ่คือ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grid-connected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 xml:space="preserve">และ </w:t>
      </w:r>
      <w:r w:rsidRPr="00DE4E00">
        <w:rPr>
          <w:rFonts w:ascii="TH SarabunPSK" w:hAnsi="TH SarabunPSK" w:cs="TH SarabunPSK"/>
          <w:b w:val="0"/>
          <w:bCs w:val="0"/>
          <w:szCs w:val="32"/>
        </w:rPr>
        <w:t xml:space="preserve">stand-alone </w:t>
      </w:r>
      <w:r w:rsidRPr="00DE4E00">
        <w:rPr>
          <w:rFonts w:ascii="TH SarabunPSK" w:hAnsi="TH SarabunPSK" w:cs="TH SarabunPSK"/>
          <w:b w:val="0"/>
          <w:bCs w:val="0"/>
          <w:szCs w:val="32"/>
          <w:cs/>
        </w:rPr>
        <w:t>ซึ่งระบบหลังเป็นระบบที่ง่ายกว่า ประกอบด้วยเครื่องกำเนิดพลังงานแสงอาทิตย์ ซึ่งผลิตไฟฟ้ากระแสตรงเพื่อจ่ายให้กับโหลดเมื่อมีพลังงานแสงเพียงพอ ตัวอย่างการใช้งานของระบบนี้คือ การประยุกต์ใช้งานกับระบบปั๊ม ส่วนการใช้งานอื่นๆ ระบบจะทำการสำรองพลังงานเก็บไว้ในแบตเตอรี่ บ่อยครั้งที่ตัวปรับสภาวะกำลังไฟฟ้าจะรวมอยู่ในระบบนี้ด้วย ในกรณีที่ต้องการไฟฟ้ากระแสสลับ ในบางสถานการณ์ระบบอาจมีการเพิ่มเ</w:t>
      </w:r>
      <w:r w:rsidR="00C97B63">
        <w:rPr>
          <w:rFonts w:ascii="TH SarabunPSK" w:hAnsi="TH SarabunPSK" w:cs="TH SarabunPSK"/>
          <w:b w:val="0"/>
          <w:bCs w:val="0"/>
          <w:szCs w:val="32"/>
          <w:cs/>
        </w:rPr>
        <w:t>ครื่องกำเนิดไฟฟ้าสำรองเข้าไปด้ว</w:t>
      </w:r>
      <w:r w:rsidR="00C97B63">
        <w:rPr>
          <w:rFonts w:ascii="TH SarabunPSK" w:hAnsi="TH SarabunPSK" w:cs="TH SarabunPSK" w:hint="cs"/>
          <w:b w:val="0"/>
          <w:bCs w:val="0"/>
          <w:szCs w:val="32"/>
          <w:cs/>
        </w:rPr>
        <w:t>ย</w:t>
      </w:r>
    </w:p>
    <w:p w14:paraId="3E6655FA" w14:textId="77777777" w:rsidR="00C97B63" w:rsidRPr="00C97B63" w:rsidRDefault="00C97B63" w:rsidP="00141637">
      <w:pPr>
        <w:spacing w:before="240"/>
        <w:ind w:firstLine="709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ะบบผลิตไฟฟ้าด้วยเซลล์แสงอาทิตย์ ดังรูปที่ </w:t>
      </w:r>
      <w:r>
        <w:rPr>
          <w:rFonts w:ascii="TH SarabunPSK" w:hAnsi="TH SarabunPSK" w:cs="TH SarabunPSK"/>
          <w:sz w:val="32"/>
          <w:szCs w:val="32"/>
        </w:rPr>
        <w:t>1.</w:t>
      </w:r>
      <w:r w:rsidR="00706B7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มีส่วนประกอบดังนี้</w:t>
      </w:r>
    </w:p>
    <w:p w14:paraId="76FD31CE" w14:textId="77777777" w:rsidR="00C97B63" w:rsidRDefault="00606956" w:rsidP="00141637">
      <w:pPr>
        <w:spacing w:before="240"/>
        <w:ind w:firstLine="357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C97B63">
        <w:rPr>
          <w:rFonts w:ascii="TH SarabunPSK" w:hAnsi="TH SarabunPSK" w:cs="TH SarabunPSK"/>
          <w:b/>
          <w:bCs/>
          <w:sz w:val="36"/>
          <w:szCs w:val="48"/>
          <w:cs/>
        </w:rPr>
        <w:tab/>
      </w:r>
      <w:r w:rsidR="00C97B63">
        <w:rPr>
          <w:rFonts w:ascii="TH SarabunPSK" w:hAnsi="TH SarabunPSK" w:cs="TH SarabunPSK"/>
          <w:b/>
          <w:bCs/>
          <w:sz w:val="36"/>
          <w:szCs w:val="48"/>
        </w:rPr>
        <w:t xml:space="preserve">1. </w:t>
      </w:r>
      <w:r w:rsidR="00C97B63"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ผงเซลล์แสงอาทิตย์ (</w:t>
      </w:r>
      <w:r w:rsidR="00C97B63"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Solar Module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เปลี่ยนพลังงานแสงอาทิตย์ให้เป็นพลังงานไฟฟ้าซึ่งเป็นไฟฟ้ากระแสตรงและมีหน่วยเป็นวัตต์ (</w:t>
      </w:r>
      <w:r w:rsidR="00C97B63" w:rsidRPr="00C97B63">
        <w:rPr>
          <w:rFonts w:ascii="TH SarabunPSK" w:eastAsia="Times New Roman" w:hAnsi="TH SarabunPSK" w:cs="TH SarabunPSK"/>
          <w:sz w:val="32"/>
          <w:szCs w:val="32"/>
        </w:rPr>
        <w:t xml:space="preserve">Watt)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มีการนำแผงเซลล์แสงอาทิตย์หลายๆเซลล์มาต่อกันเป็นแถวหรือเป็นชุด (</w:t>
      </w:r>
      <w:r w:rsidR="00C97B63" w:rsidRPr="00C97B63">
        <w:rPr>
          <w:rFonts w:ascii="TH SarabunPSK" w:eastAsia="Times New Roman" w:hAnsi="TH SarabunPSK" w:cs="TH SarabunPSK"/>
          <w:sz w:val="32"/>
          <w:szCs w:val="32"/>
        </w:rPr>
        <w:t xml:space="preserve">Solar Array) 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เพื่อให้ได้พลังงานไฟฟ้าใช้งานตามที่ต้องการ</w:t>
      </w:r>
      <w:r w:rsidR="00C97B63">
        <w:rPr>
          <w:rFonts w:ascii="TH SarabunPSK" w:eastAsia="Times New Roman" w:hAnsi="TH SarabunPSK" w:cs="TH SarabunPSK"/>
          <w:sz w:val="32"/>
          <w:szCs w:val="32"/>
          <w:cs/>
        </w:rPr>
        <w:t>โดยการต่อกันแบบอนุกรม</w:t>
      </w:r>
      <w:r w:rsidR="00C97B63" w:rsidRPr="00C97B63">
        <w:rPr>
          <w:rFonts w:ascii="TH SarabunPSK" w:eastAsia="Times New Roman" w:hAnsi="TH SarabunPSK" w:cs="TH SarabunPSK"/>
          <w:sz w:val="32"/>
          <w:szCs w:val="32"/>
          <w:cs/>
        </w:rPr>
        <w:t>จะเพิ่มแรงดันไฟฟ้า และการต่อกันแบบขนานจะเพิ่มพลังงานไฟฟ้า หากสถานที่ตั้งทางภูมิศาสตร์แตกต่างกันก็จะมีผลให้ปริมาณของค่าเฉลี่ยพลังงานสูงสุดในหนึ่งวันไม่เท่ากันด้วยรวมถึงอุณหภูมิก็มีผลต่อการผลิตพลังงานไฟฟ้า หากอุณหภูมิสูงขึ้นการผลิตพลังงานไฟฟ้าจะลดลง</w:t>
      </w:r>
    </w:p>
    <w:p w14:paraId="6A6CB1CE" w14:textId="77777777" w:rsidR="00C97B63" w:rsidRPr="00C97B63" w:rsidRDefault="00C97B63" w:rsidP="00141637">
      <w:pPr>
        <w:spacing w:before="240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2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เครื่องควบคุมการประจุ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Charge Controller)</w:t>
      </w:r>
      <w:r w:rsidR="00706B73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 xml:space="preserve">ทำหน้าที่ประจุกระแสไฟฟ้าที่ผลิตได้จากแผงเซลล์แสงอาทิตย์เข้าสู่แบตเตอรี่และควบคุมการประจุกระแสไฟฟ้าให้มีปริมาณเหมาะสมกับแบตเตอรี่เพื่อยืดอายุการใช้งานของแบตเตอรี่ รวมถึงการจ่ายกระแสไฟฟ้าออกจากแบตเตอรี่ด้วยดังนั้น การทำงานของเครื่องควบคุมการประจุ คือ เมื่อประจุกระแสไฟฟ้าเข้าสู่แบตเตอรี่จนเต็มแล้วจะหยุดหรือลดการประจุกระแสไฟฟ้า (และมักจะมีคุณสมบัติในการตัดการจ่ายกระแสไฟฟ้าให้กับอุปกรณ์ไฟฟ้ากรณีแรงดันของแบตเตอรี่ลดลงด้วย)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ระบบพลังงานแสงอาทิตย์จะใช้เครื่องควบคุมการประจุกระแสไฟฟ้าในกรณีที่มีการเก็บพลังงานไฟฟ้าไว้ในแบตเตอรี่เท่านั้น</w:t>
      </w:r>
    </w:p>
    <w:p w14:paraId="66EE2358" w14:textId="77777777" w:rsidR="00C97B63" w:rsidRDefault="00C97B63" w:rsidP="00141637">
      <w:pPr>
        <w:spacing w:before="240"/>
        <w:ind w:firstLine="709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3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บตเตอรี่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Battery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เป็นตัวเก็บพลังงานไฟฟ้าที่ผลิตได้จากแผงเซลล์แสงอาทิตย์ไว้ใช้เวลาที่ต้องการเช่น เวลาที่ไม่มีแสงอาทิตย์ เวลากลางคืน หรือนำไปประยุกต์ใช้งานอื่นๆแบตเตอรี่มีหลายชนิดและหลายขนาดให้เลือกใช้งานตามความเหมาะสม</w:t>
      </w:r>
    </w:p>
    <w:p w14:paraId="58CEDC4E" w14:textId="77777777" w:rsidR="00C97B63" w:rsidRPr="00C97B63" w:rsidRDefault="00C97B63" w:rsidP="00141637">
      <w:pPr>
        <w:spacing w:before="240"/>
        <w:ind w:firstLine="709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4. 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เครื่องแปลงกระแสไฟฟ้า (</w:t>
      </w:r>
      <w:r w:rsidRPr="00C97B63">
        <w:rPr>
          <w:rFonts w:ascii="TH SarabunPSK" w:eastAsia="Times New Roman" w:hAnsi="TH SarabunPSK" w:cs="TH SarabunPSK"/>
          <w:b/>
          <w:bCs/>
          <w:sz w:val="32"/>
          <w:szCs w:val="32"/>
        </w:rPr>
        <w:t>Inverter)</w:t>
      </w:r>
      <w:r w:rsidR="00706B7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ทำหน้าที่แปลงพลังงานไฟฟ้าจากกระแสตรง</w:t>
      </w:r>
      <w:r w:rsidRPr="00C97B63">
        <w:rPr>
          <w:rFonts w:ascii="TH SarabunPSK" w:eastAsia="Times New Roman" w:hAnsi="TH SarabunPSK" w:cs="TH SarabunPSK"/>
          <w:sz w:val="32"/>
          <w:szCs w:val="32"/>
        </w:rPr>
        <w:t xml:space="preserve"> (DC) </w:t>
      </w:r>
      <w:r w:rsidR="00141637">
        <w:rPr>
          <w:rFonts w:ascii="TH SarabunPSK" w:eastAsia="Times New Roman" w:hAnsi="TH SarabunPSK" w:cs="TH SarabunPSK"/>
          <w:sz w:val="32"/>
          <w:szCs w:val="32"/>
          <w:cs/>
        </w:rPr>
        <w:t>ที่ผลิตได้จากแผงเซลล์แสงอาทิตย์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>ให้เป็นพลังงานไฟฟ้ากระแสสลับ</w:t>
      </w:r>
      <w:r w:rsidRPr="00C97B63">
        <w:rPr>
          <w:rFonts w:ascii="TH SarabunPSK" w:eastAsia="Times New Roman" w:hAnsi="TH SarabunPSK" w:cs="TH SarabunPSK"/>
          <w:sz w:val="32"/>
          <w:szCs w:val="32"/>
        </w:rPr>
        <w:t xml:space="preserve"> (AC) </w:t>
      </w:r>
      <w:r w:rsidRPr="00C97B63">
        <w:rPr>
          <w:rFonts w:ascii="TH SarabunPSK" w:eastAsia="Times New Roman" w:hAnsi="TH SarabunPSK" w:cs="TH SarabunPSK"/>
          <w:sz w:val="32"/>
          <w:szCs w:val="32"/>
          <w:cs/>
        </w:rPr>
        <w:t xml:space="preserve">เพื่อให้สามารถใช้ได้กับอุปกรณ์ไฟฟ้ากระแสสลับ </w:t>
      </w:r>
    </w:p>
    <w:p w14:paraId="12E68769" w14:textId="77777777" w:rsidR="00606956" w:rsidRPr="00DE4E00" w:rsidRDefault="003341E9" w:rsidP="00885AE9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AEBF4E5" wp14:editId="791EF098">
            <wp:extent cx="4314825" cy="3486150"/>
            <wp:effectExtent l="0" t="0" r="9525" b="0"/>
            <wp:docPr id="7" name="Picture 2" descr="Solar-Power-System-FTM-500W-1111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ar-Power-System-FTM-500W-111122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59047" w14:textId="77777777" w:rsidR="00606956" w:rsidRPr="00DE4E00" w:rsidRDefault="00606956" w:rsidP="003341E9">
      <w:pPr>
        <w:spacing w:after="24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noProof/>
          <w:sz w:val="32"/>
          <w:szCs w:val="32"/>
          <w:cs/>
        </w:rPr>
        <w:t>รูป</w:t>
      </w:r>
      <w:r w:rsidR="003562D9">
        <w:rPr>
          <w:rFonts w:ascii="TH SarabunPSK" w:hAnsi="TH SarabunPSK" w:cs="TH SarabunPSK" w:hint="cs"/>
          <w:b/>
          <w:bCs/>
          <w:noProof/>
          <w:sz w:val="32"/>
          <w:szCs w:val="32"/>
          <w:cs/>
        </w:rPr>
        <w:t>ที่</w:t>
      </w:r>
      <w:r w:rsidRPr="00DE4E00">
        <w:rPr>
          <w:rFonts w:ascii="TH SarabunPSK" w:hAnsi="TH SarabunPSK" w:cs="TH SarabunPSK"/>
          <w:b/>
          <w:bCs/>
          <w:noProof/>
          <w:sz w:val="32"/>
          <w:szCs w:val="32"/>
        </w:rPr>
        <w:t xml:space="preserve"> 1</w:t>
      </w:r>
      <w:r w:rsidR="003562D9">
        <w:rPr>
          <w:rFonts w:ascii="TH SarabunPSK" w:hAnsi="TH SarabunPSK" w:cs="TH SarabunPSK"/>
          <w:b/>
          <w:bCs/>
          <w:noProof/>
          <w:sz w:val="32"/>
          <w:szCs w:val="32"/>
        </w:rPr>
        <w:t>.</w:t>
      </w:r>
      <w:r w:rsidR="00706B73">
        <w:rPr>
          <w:rFonts w:ascii="TH SarabunPSK" w:hAnsi="TH SarabunPSK" w:cs="TH SarabunPSK"/>
          <w:b/>
          <w:bCs/>
          <w:noProof/>
          <w:sz w:val="32"/>
          <w:szCs w:val="32"/>
        </w:rPr>
        <w:t xml:space="preserve"> </w:t>
      </w:r>
      <w:r w:rsidRPr="003562D9">
        <w:rPr>
          <w:rFonts w:ascii="TH SarabunPSK" w:hAnsi="TH SarabunPSK" w:cs="TH SarabunPSK"/>
          <w:noProof/>
          <w:sz w:val="32"/>
          <w:szCs w:val="32"/>
          <w:cs/>
        </w:rPr>
        <w:t>ระบบผลิตไฟฟ้าด้วยเซลล์แสงอาทิตย์</w:t>
      </w:r>
    </w:p>
    <w:p w14:paraId="71DCB20E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AA7C11E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0A86374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6FC44E3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EB99F2" w14:textId="77777777" w:rsid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77DBED1" w14:textId="77777777" w:rsidR="00706B73" w:rsidRPr="00706B73" w:rsidRDefault="00706B73" w:rsidP="0014163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E0E32F7" w14:textId="77777777" w:rsidR="003A3716" w:rsidRDefault="003D01A3" w:rsidP="0014163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ประสิทธิภาพ</w:t>
      </w:r>
      <w:r w:rsidR="003A3716">
        <w:rPr>
          <w:rFonts w:ascii="TH SarabunPSK" w:hAnsi="TH SarabunPSK" w:cs="TH SarabunPSK" w:hint="cs"/>
          <w:b/>
          <w:bCs/>
          <w:sz w:val="32"/>
          <w:szCs w:val="32"/>
          <w:cs/>
        </w:rPr>
        <w:t>การผลิตไฟฟ้าด้วยเซลล์แสงอาทิตย์</w:t>
      </w:r>
    </w:p>
    <w:p w14:paraId="41C5FBCE" w14:textId="77777777" w:rsidR="003A3716" w:rsidRDefault="003A3716" w:rsidP="00141637">
      <w:pPr>
        <w:spacing w:after="0"/>
        <w:ind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3D01A3">
        <w:rPr>
          <w:rFonts w:ascii="TH SarabunPSK" w:hAnsi="TH SarabunPSK" w:cs="TH SarabunPSK"/>
          <w:sz w:val="32"/>
          <w:szCs w:val="32"/>
          <w:cs/>
        </w:rPr>
        <w:t>ประสิทธิภาพ</w:t>
      </w:r>
      <w:r w:rsidR="003D01A3" w:rsidRPr="003D01A3">
        <w:rPr>
          <w:rFonts w:ascii="TH SarabunPSK" w:hAnsi="TH SarabunPSK" w:cs="TH SarabunPSK" w:hint="cs"/>
          <w:sz w:val="32"/>
          <w:szCs w:val="32"/>
          <w:cs/>
        </w:rPr>
        <w:t xml:space="preserve">การผลิตไฟฟ้าด้วยเซลล์แสงอาทิตย์ </w:t>
      </w:r>
      <w:r w:rsidRPr="003D01A3">
        <w:rPr>
          <w:rFonts w:ascii="TH SarabunPSK" w:hAnsi="TH SarabunPSK" w:cs="TH SarabunPSK"/>
          <w:sz w:val="32"/>
          <w:szCs w:val="32"/>
          <w:cs/>
        </w:rPr>
        <w:t>มีค่าเท่ากับ สัดส่วนของกำลังที่ได้จาก</w:t>
      </w:r>
      <w:r w:rsidR="003D01A3" w:rsidRPr="003D01A3">
        <w:rPr>
          <w:rFonts w:ascii="TH SarabunPSK" w:hAnsi="TH SarabunPSK" w:cs="TH SarabunPSK" w:hint="cs"/>
          <w:sz w:val="32"/>
          <w:szCs w:val="32"/>
          <w:cs/>
        </w:rPr>
        <w:t>ระบบผลิตไฟฟ้าด้วยเซลล์แสงอาทิตย์</w:t>
      </w:r>
      <w:r w:rsidRPr="003D01A3">
        <w:rPr>
          <w:rFonts w:ascii="TH SarabunPSK" w:hAnsi="TH SarabunPSK" w:cs="TH SarabunPSK"/>
          <w:sz w:val="32"/>
          <w:szCs w:val="32"/>
          <w:cs/>
        </w:rPr>
        <w:t xml:space="preserve">จริง ต่อ </w:t>
      </w:r>
      <w:r w:rsidR="003D01A3">
        <w:rPr>
          <w:rFonts w:ascii="TH SarabunPSK" w:hAnsi="TH SarabunPSK" w:cs="TH SarabunPSK" w:hint="cs"/>
          <w:sz w:val="32"/>
          <w:szCs w:val="32"/>
          <w:cs/>
        </w:rPr>
        <w:t>ความเข้มรังสีอาทิตย์ ดังสมการ</w:t>
      </w:r>
    </w:p>
    <w:p w14:paraId="6359F203" w14:textId="77777777" w:rsidR="00556A2F" w:rsidRDefault="003341E9" w:rsidP="00141637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40"/>
            </w:rPr>
            <m:t>η</m:t>
          </m:r>
          <m:r>
            <w:rPr>
              <w:rFonts w:ascii="Cambria Math" w:hAnsi="Cambria Math" w:cs="TH SarabunPSK"/>
              <w:sz w:val="32"/>
              <w:szCs w:val="32"/>
              <w:cs/>
            </w:rPr>
            <m:t>=</m:t>
          </m:r>
          <m:f>
            <m:f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cs="TH SarabunPSK"/>
                  <w:sz w:val="32"/>
                  <w:szCs w:val="32"/>
                </w:rPr>
                <m:t>P</m:t>
              </m:r>
            </m:num>
            <m:den>
              <m:r>
                <w:rPr>
                  <w:rFonts w:ascii="Cambria Math" w:hAnsi="Cambria Math" w:cs="TH SarabunPSK"/>
                  <w:sz w:val="32"/>
                  <w:szCs w:val="32"/>
                </w:rPr>
                <m:t>I A</m:t>
              </m:r>
            </m:den>
          </m:f>
          <m:r>
            <w:rPr>
              <w:rFonts w:ascii="Cambria Math" w:hAnsi="Cambria Math" w:cs="TH SarabunPSK"/>
              <w:sz w:val="32"/>
              <w:szCs w:val="32"/>
            </w:rPr>
            <m:t>×100</m:t>
          </m:r>
        </m:oMath>
      </m:oMathPara>
    </w:p>
    <w:p w14:paraId="0CA657AD" w14:textId="77777777" w:rsidR="00556A2F" w:rsidRPr="00677F24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>เมื่อ</w:t>
      </w:r>
      <w:r w:rsidRPr="00677F24">
        <w:rPr>
          <w:rFonts w:ascii="TH SarabunPSK" w:hAnsi="TH SarabunPSK" w:cs="TH SarabunPSK"/>
          <w:sz w:val="32"/>
          <w:szCs w:val="32"/>
          <w:cs/>
        </w:rPr>
        <w:tab/>
      </w:r>
      <w:r w:rsidRPr="00556A2F">
        <w:rPr>
          <w:rFonts w:ascii="TH SarabunPSK" w:hAnsi="TH SarabunPSK" w:cs="TH SarabunPSK"/>
          <w:i/>
          <w:iCs/>
          <w:sz w:val="28"/>
        </w:rPr>
        <w:sym w:font="Symbol" w:char="F068"/>
      </w:r>
      <w:r w:rsidRPr="00677F24">
        <w:rPr>
          <w:rFonts w:ascii="TH SarabunPSK" w:hAnsi="TH SarabunPSK" w:cs="TH SarabunPSK"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>คื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ประสิทธิภาพการผลิตไฟฟ้าจากเซลล์แสง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%</w:t>
      </w:r>
    </w:p>
    <w:p w14:paraId="647E419E" w14:textId="77777777" w:rsidR="00556A2F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 w:rsidRPr="00677F24"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imes New Roman" w:hAnsi="Times New Roman" w:cs="Times New Roman"/>
          <w:i/>
          <w:iCs/>
          <w:szCs w:val="22"/>
        </w:rPr>
        <w:t>P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ที่ผลิตได้จากระบบ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W</w:t>
      </w:r>
    </w:p>
    <w:p w14:paraId="5AA825F6" w14:textId="77777777" w:rsidR="00556A2F" w:rsidRDefault="00556A2F" w:rsidP="003341E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imes New Roman" w:hAnsi="Times New Roman" w:cs="Times New Roman"/>
          <w:i/>
          <w:iCs/>
          <w:szCs w:val="22"/>
        </w:rPr>
        <w:t>I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ความเข้มรังสี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W/m</w:t>
      </w:r>
      <w:r w:rsidRPr="00556A2F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7FC526DB" w14:textId="77777777" w:rsidR="00556A2F" w:rsidRPr="00677F24" w:rsidRDefault="00556A2F" w:rsidP="003341E9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>A</w:t>
      </w:r>
      <w:r w:rsidRPr="00677F24">
        <w:rPr>
          <w:rFonts w:ascii="TH SarabunPSK" w:hAnsi="TH SarabunPSK" w:cs="TH SarabunPSK"/>
          <w:i/>
          <w:iCs/>
          <w:sz w:val="32"/>
          <w:szCs w:val="32"/>
        </w:rPr>
        <w:tab/>
      </w:r>
      <w:r w:rsidRPr="00677F24">
        <w:rPr>
          <w:rFonts w:ascii="TH SarabunPSK" w:hAnsi="TH SarabunPSK" w:cs="TH SarabunPSK"/>
          <w:sz w:val="32"/>
          <w:szCs w:val="32"/>
          <w:cs/>
        </w:rPr>
        <w:t xml:space="preserve">คือ </w:t>
      </w:r>
      <w:r>
        <w:rPr>
          <w:rFonts w:ascii="TH SarabunPSK" w:hAnsi="TH SarabunPSK" w:cs="TH SarabunPSK" w:hint="cs"/>
          <w:sz w:val="32"/>
          <w:szCs w:val="32"/>
          <w:cs/>
        </w:rPr>
        <w:t>พื้นที่รังแสงของเซลล์แสงอาทิตย์</w:t>
      </w:r>
      <w:r w:rsidRPr="00677F24"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/>
          <w:sz w:val="32"/>
          <w:szCs w:val="32"/>
        </w:rPr>
        <w:t>m</w:t>
      </w:r>
      <w:r w:rsidRPr="00556A2F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49708D41" w14:textId="77777777" w:rsidR="00651774" w:rsidRDefault="00651774" w:rsidP="00651774">
      <w:p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</w:rPr>
        <w:drawing>
          <wp:inline distT="0" distB="0" distL="0" distR="0" wp14:anchorId="3300FDB7" wp14:editId="4812311E">
            <wp:extent cx="4860000" cy="31052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000" cy="3105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7CD74" w14:textId="77777777" w:rsidR="005B6761" w:rsidRDefault="005B6761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C1C8FC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85079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2442580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B5F566D" w14:textId="77777777" w:rsidR="00706B73" w:rsidRDefault="00706B73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3834C8C" w14:textId="77777777" w:rsidR="005B6761" w:rsidRDefault="005B6761" w:rsidP="005B6761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พลังงานแสงอาทิตย์</w:t>
      </w:r>
    </w:p>
    <w:p w14:paraId="5F1C4C22" w14:textId="77777777" w:rsidR="005B6761" w:rsidRPr="00FB6924" w:rsidRDefault="005B6761" w:rsidP="005B6761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แสงอาทิตย์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6"/>
        <w:gridCol w:w="4439"/>
      </w:tblGrid>
      <w:tr w:rsidR="005B6761" w14:paraId="67D76425" w14:textId="77777777" w:rsidTr="00927D47">
        <w:trPr>
          <w:trHeight w:val="308"/>
          <w:tblHeader/>
        </w:trPr>
        <w:tc>
          <w:tcPr>
            <w:tcW w:w="4446" w:type="dxa"/>
            <w:shd w:val="clear" w:color="auto" w:fill="E7E6E6"/>
            <w:vAlign w:val="center"/>
          </w:tcPr>
          <w:p w14:paraId="5BA193CF" w14:textId="77777777" w:rsidR="005B6761" w:rsidRDefault="005B6761" w:rsidP="00927D47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39" w:type="dxa"/>
            <w:shd w:val="clear" w:color="auto" w:fill="E7E6E6"/>
            <w:vAlign w:val="center"/>
          </w:tcPr>
          <w:p w14:paraId="60B055C6" w14:textId="77777777" w:rsidR="005B6761" w:rsidRDefault="005B6761" w:rsidP="00927D47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5B6761" w14:paraId="3B7A863A" w14:textId="77777777" w:rsidTr="00CC628D">
        <w:tc>
          <w:tcPr>
            <w:tcW w:w="4446" w:type="dxa"/>
          </w:tcPr>
          <w:p w14:paraId="4D29C9C4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FB6924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ธรรมชาติขนาดใหญ่ที่สุด และสามารถใช้เป็นพลังงานได้ไม่มีวันหมด</w:t>
            </w:r>
          </w:p>
          <w:p w14:paraId="572E3460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ไม่มีค่าใช้จ่ายในเรื่องเชื้อเพลิง</w:t>
            </w:r>
          </w:p>
          <w:p w14:paraId="229C2E5A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นำไปใช้ในแหล่งที่ยังไม่มีไฟฟ้าใช้ และอยู่ห่างไกลจากระบบสายส่งและสายจำหน่ายไฟฟ้า</w:t>
            </w:r>
          </w:p>
          <w:p w14:paraId="5CAB069D" w14:textId="77777777" w:rsidR="005B6761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การใช้ประโยชน์ไม่ยุ่งยาก การดูแลรักษาง่าย</w:t>
            </w:r>
          </w:p>
          <w:p w14:paraId="28299FA9" w14:textId="77777777" w:rsidR="005B6761" w:rsidRPr="00FB6924" w:rsidRDefault="005B6761" w:rsidP="00A03F58">
            <w:pPr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เป็นพลังงานสะอาด ไม่ก่อให้เกิดมลภาวะจากกระบวนการผลิตไฟฟ้า</w:t>
            </w:r>
          </w:p>
        </w:tc>
        <w:tc>
          <w:tcPr>
            <w:tcW w:w="4439" w:type="dxa"/>
          </w:tcPr>
          <w:p w14:paraId="5FDEDC14" w14:textId="77777777" w:rsidR="005B6761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ผงเซลล์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แสงอาทิตย์</w:t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ละอุปกรณ์ส่วนควบ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ุม</w:t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ยังมีราคาแพ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อยู่</w:t>
            </w:r>
          </w:p>
          <w:p w14:paraId="03ADC243" w14:textId="77777777" w:rsidR="005B6761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แบตเตอรี่ซึ่งเป็นตัวกักเก็บพลังงานแสงอาทิตย์ไว้ใช้ในเวลากลางคืนมีอายุการใช้งานต่ำ</w:t>
            </w:r>
          </w:p>
          <w:p w14:paraId="3C023365" w14:textId="77777777" w:rsidR="005B6761" w:rsidRPr="00FB6924" w:rsidRDefault="005B6761" w:rsidP="00CC628D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A03F58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A03F58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E536D4">
              <w:rPr>
                <w:rFonts w:ascii="TH SarabunPSK" w:hAnsi="TH SarabunPSK" w:cs="TH SarabunPSK"/>
                <w:sz w:val="32"/>
                <w:szCs w:val="32"/>
                <w:cs/>
              </w:rPr>
              <w:t>ความเข้มของแสงไม่คงที่และสม่ำเสมอ เนื่องจากสภาพอากาศและฤดูกาล</w:t>
            </w:r>
          </w:p>
        </w:tc>
      </w:tr>
    </w:tbl>
    <w:p w14:paraId="667C456C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48801EB8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7627548E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5DE3B203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0331029F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0A3E45F6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120EAAB1" w14:textId="77777777" w:rsid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57B6F4DF" w14:textId="77777777" w:rsidR="00706B73" w:rsidRPr="00706B73" w:rsidRDefault="00706B73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</w:p>
    <w:p w14:paraId="20DD02E4" w14:textId="77777777" w:rsidR="006E46F4" w:rsidRPr="00DE4E00" w:rsidRDefault="006E46F4" w:rsidP="00C56B16">
      <w:pPr>
        <w:spacing w:before="240"/>
        <w:jc w:val="thaiDistribute"/>
        <w:rPr>
          <w:rFonts w:ascii="TH SarabunPSK" w:hAnsi="TH SarabunPSK" w:cs="TH SarabunPSK"/>
          <w:sz w:val="32"/>
          <w:szCs w:val="32"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59C4A7F6" w14:textId="77777777" w:rsidR="00A03F58" w:rsidRDefault="00A03F58" w:rsidP="00A03F58">
      <w:pPr>
        <w:tabs>
          <w:tab w:val="left" w:pos="851"/>
        </w:tabs>
        <w:spacing w:before="240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เพื่อศึกษาการทำงานของ</w:t>
      </w:r>
      <w:r w:rsidR="00D331E2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</w:t>
      </w:r>
      <w:r w:rsidR="007E6F0E">
        <w:rPr>
          <w:rFonts w:ascii="TH SarabunPSK" w:eastAsia="Times New Roman" w:hAnsi="TH SarabunPSK" w:cs="TH SarabunPSK" w:hint="cs"/>
          <w:sz w:val="32"/>
          <w:szCs w:val="32"/>
          <w:cs/>
        </w:rPr>
        <w:t>ฟฟ้าด้วย</w:t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686C7EFA" w14:textId="77777777" w:rsidR="00A03F58" w:rsidRDefault="007E6F0E" w:rsidP="00A03F58">
      <w:pPr>
        <w:tabs>
          <w:tab w:val="left" w:pos="851"/>
        </w:tabs>
        <w:spacing w:before="240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2</w:t>
      </w:r>
      <w:r w:rsidR="00A03F58">
        <w:rPr>
          <w:rFonts w:ascii="TH SarabunPSK" w:eastAsia="Times New Roman" w:hAnsi="TH SarabunPSK" w:cs="TH SarabunPSK"/>
          <w:sz w:val="32"/>
          <w:szCs w:val="32"/>
        </w:rPr>
        <w:t>.</w:t>
      </w:r>
      <w:r w:rsidR="00A03F58">
        <w:rPr>
          <w:rFonts w:ascii="TH SarabunPSK" w:hAnsi="TH SarabunPSK" w:cs="TH SarabunPSK"/>
          <w:sz w:val="32"/>
          <w:szCs w:val="32"/>
        </w:rPr>
        <w:tab/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พื่อศึกษาการ</w:t>
      </w:r>
      <w:r>
        <w:rPr>
          <w:rFonts w:ascii="TH SarabunPSK" w:hAnsi="TH SarabunPSK" w:cs="TH SarabunPSK" w:hint="cs"/>
          <w:sz w:val="32"/>
          <w:szCs w:val="32"/>
          <w:cs/>
        </w:rPr>
        <w:t>ผลิตไฟฟ้าโดยการต่ออนุกรม และการต่อขนาด</w:t>
      </w:r>
      <w:r w:rsidR="006E46F4" w:rsidRPr="006E46F4">
        <w:rPr>
          <w:rFonts w:ascii="TH SarabunPSK" w:hAnsi="TH SarabunPSK" w:cs="TH SarabunPSK"/>
          <w:sz w:val="32"/>
          <w:szCs w:val="32"/>
          <w:cs/>
        </w:rPr>
        <w:t>เซลล์แสงอาทิตย์</w:t>
      </w:r>
    </w:p>
    <w:p w14:paraId="25502B44" w14:textId="77777777" w:rsidR="006E46F4" w:rsidRDefault="007E6F0E" w:rsidP="00A03F58">
      <w:pPr>
        <w:tabs>
          <w:tab w:val="left" w:pos="851"/>
        </w:tabs>
        <w:spacing w:before="240"/>
        <w:ind w:left="851" w:hanging="284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3</w:t>
      </w:r>
      <w:r w:rsidR="00A03F58">
        <w:rPr>
          <w:rFonts w:ascii="TH SarabunPSK" w:eastAsia="Times New Roman" w:hAnsi="TH SarabunPSK" w:cs="TH SarabunPSK"/>
          <w:sz w:val="32"/>
          <w:szCs w:val="32"/>
        </w:rPr>
        <w:t>.</w:t>
      </w:r>
      <w:r w:rsidR="00A03F58">
        <w:rPr>
          <w:rFonts w:ascii="TH SarabunPSK" w:eastAsia="Times New Roman" w:hAnsi="TH SarabunPSK" w:cs="TH SarabunPSK"/>
          <w:sz w:val="32"/>
          <w:szCs w:val="32"/>
        </w:rPr>
        <w:tab/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เพื่อศึกษา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มุมเอียงการติดตั้ง</w:t>
      </w:r>
      <w:r w:rsidR="006E46F4" w:rsidRPr="00DE4E00">
        <w:rPr>
          <w:rFonts w:ascii="TH SarabunPSK" w:eastAsia="Times New Roman" w:hAnsi="TH SarabunPSK" w:cs="TH SarabunPSK"/>
          <w:sz w:val="32"/>
          <w:szCs w:val="32"/>
          <w:cs/>
        </w:rPr>
        <w:t>ที่มีผลต่อการผลิตไฟฟ้าด้วยพลังงานแสงอาทิตย์</w:t>
      </w:r>
    </w:p>
    <w:p w14:paraId="0F989F81" w14:textId="77777777" w:rsidR="003E79BC" w:rsidRDefault="00DE4E00" w:rsidP="00141637">
      <w:pPr>
        <w:spacing w:before="24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E4E00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6D2BDC7F" w14:textId="77777777" w:rsidR="00885AE9" w:rsidRDefault="006150CE" w:rsidP="00101043">
      <w:pPr>
        <w:spacing w:before="240"/>
        <w:ind w:left="851" w:hanging="284"/>
        <w:jc w:val="thaiDistribute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1</w:t>
      </w:r>
      <w:r w:rsidR="005747D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 xml:space="preserve">. </w:t>
      </w:r>
      <w:r w:rsidR="00C10C12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ทำ</w:t>
      </w:r>
      <w:r w:rsidR="0052617D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การต่อ</w:t>
      </w:r>
      <w:r w:rsidR="0052617D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วงจร</w:t>
      </w:r>
      <w:r w:rsidR="00477829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ไฟฟ้า</w:t>
      </w:r>
      <w:r w:rsidR="00541755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ระบบผลิตไฟฟ้าจาก</w:t>
      </w:r>
      <w:r w:rsidR="0052617D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เซลล์แสงอาทิตย์</w:t>
      </w:r>
      <w:r w:rsidR="0052617D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แบบอนุกรม</w:t>
      </w:r>
    </w:p>
    <w:p w14:paraId="46B6DCA9" w14:textId="77777777" w:rsidR="00431B14" w:rsidRDefault="005F6C3B" w:rsidP="00431B14">
      <w:pPr>
        <w:spacing w:before="24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CF32B5B" wp14:editId="17D32BA3">
            <wp:extent cx="2532063" cy="1900052"/>
            <wp:effectExtent l="0" t="0" r="190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392" cy="190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C2837" w14:textId="77777777" w:rsidR="006150CE" w:rsidRDefault="006150CE" w:rsidP="00101043">
      <w:pPr>
        <w:spacing w:before="240"/>
        <w:ind w:left="851" w:hanging="284"/>
        <w:jc w:val="thaiDistribute"/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</w:pP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2</w:t>
      </w:r>
      <w:r>
        <w:rPr>
          <w:rFonts w:ascii="TH SarabunPSK" w:hAnsi="TH SarabunPSK" w:cs="TH SarabunPSK"/>
          <w:color w:val="000000"/>
          <w:sz w:val="32"/>
          <w:szCs w:val="32"/>
          <w:shd w:val="clear" w:color="auto" w:fill="FFFFFF"/>
        </w:rPr>
        <w:t xml:space="preserve">. </w:t>
      </w: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ปรับมุมเอียงของแผงให้อยู่ในตำแหน่งวางราบ และปรับระดับความสูงของหลอดไฟที่เป็นแหล่งกำเนิดแสง</w:t>
      </w:r>
    </w:p>
    <w:p w14:paraId="4EDFCA9A" w14:textId="77777777" w:rsidR="00477829" w:rsidRDefault="00EA7A05" w:rsidP="00101043">
      <w:pPr>
        <w:spacing w:before="240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3</w:t>
      </w:r>
      <w:r w:rsidR="00C10C12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747DE">
        <w:rPr>
          <w:rFonts w:ascii="TH SarabunPSK" w:hAnsi="TH SarabunPSK" w:cs="TH SarabunPSK" w:hint="cs"/>
          <w:sz w:val="32"/>
          <w:szCs w:val="32"/>
          <w:cs/>
        </w:rPr>
        <w:t>เปิดสวิทช์</w:t>
      </w:r>
      <w:r w:rsidR="005747D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หลอดไฟที่เป็นแหล่งกำเนิดแสง</w:t>
      </w:r>
      <w:r w:rsidR="006150CE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เพื่อจำลองแสงอาทิตย์</w:t>
      </w:r>
    </w:p>
    <w:p w14:paraId="7A6C6343" w14:textId="77777777" w:rsidR="008D0C3D" w:rsidRDefault="00EA7A05" w:rsidP="00101043">
      <w:pPr>
        <w:spacing w:before="24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</w:t>
      </w:r>
      <w:r w:rsidR="00C10C12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1755">
        <w:rPr>
          <w:rFonts w:ascii="TH SarabunPSK" w:hAnsi="TH SarabunPSK" w:cs="TH SarabunPSK" w:hint="cs"/>
          <w:sz w:val="32"/>
          <w:szCs w:val="32"/>
          <w:cs/>
        </w:rPr>
        <w:t>บันทึกค่าความเข้ม</w:t>
      </w:r>
      <w:r w:rsidR="006150CE">
        <w:rPr>
          <w:rFonts w:ascii="TH SarabunPSK" w:hAnsi="TH SarabunPSK" w:cs="TH SarabunPSK" w:hint="cs"/>
          <w:sz w:val="32"/>
          <w:szCs w:val="32"/>
          <w:cs/>
        </w:rPr>
        <w:t>แสง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อาทิตย์ </w:t>
      </w:r>
      <w:r w:rsidR="006150CE">
        <w:rPr>
          <w:rFonts w:ascii="TH SarabunPSK" w:hAnsi="TH SarabunPSK" w:cs="TH SarabunPSK"/>
          <w:sz w:val="32"/>
          <w:szCs w:val="32"/>
        </w:rPr>
        <w:t>(Watt/m</w:t>
      </w:r>
      <w:r w:rsidR="006150CE" w:rsidRPr="006150CE">
        <w:rPr>
          <w:rFonts w:ascii="TH SarabunPSK" w:hAnsi="TH SarabunPSK" w:cs="TH SarabunPSK"/>
          <w:sz w:val="32"/>
          <w:szCs w:val="32"/>
          <w:vertAlign w:val="superscript"/>
        </w:rPr>
        <w:t>2</w:t>
      </w:r>
      <w:r w:rsidR="006150CE">
        <w:rPr>
          <w:rFonts w:ascii="TH SarabunPSK" w:hAnsi="TH SarabunPSK" w:cs="TH SarabunPSK"/>
          <w:sz w:val="32"/>
          <w:szCs w:val="32"/>
        </w:rPr>
        <w:t>)</w:t>
      </w:r>
    </w:p>
    <w:p w14:paraId="2B290211" w14:textId="77777777" w:rsidR="008D0C3D" w:rsidRDefault="005F6C3B" w:rsidP="008D0C3D">
      <w:pPr>
        <w:spacing w:before="240"/>
        <w:ind w:left="284" w:hanging="284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3DBD25" wp14:editId="2A8DFF5F">
            <wp:extent cx="3391786" cy="15873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76" b="21461"/>
                    <a:stretch/>
                  </pic:blipFill>
                  <pic:spPr bwMode="auto">
                    <a:xfrm>
                      <a:off x="0" y="0"/>
                      <a:ext cx="3391786" cy="1587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2269" w14:textId="77777777" w:rsidR="00656E89" w:rsidRDefault="00656E89" w:rsidP="008D0C3D">
      <w:pPr>
        <w:spacing w:before="240"/>
        <w:ind w:left="284" w:hanging="284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</w:t>
      </w:r>
      <w:r w:rsidR="005F6C3B">
        <w:rPr>
          <w:rFonts w:ascii="TH SarabunPSK" w:hAnsi="TH SarabunPSK" w:cs="TH SarabunPSK" w:hint="cs"/>
          <w:sz w:val="32"/>
          <w:szCs w:val="32"/>
          <w:cs/>
        </w:rPr>
        <w:t>เซนเซอร์วัด</w:t>
      </w:r>
      <w:r>
        <w:rPr>
          <w:rFonts w:ascii="TH SarabunPSK" w:hAnsi="TH SarabunPSK" w:cs="TH SarabunPSK" w:hint="cs"/>
          <w:sz w:val="32"/>
          <w:szCs w:val="32"/>
          <w:cs/>
        </w:rPr>
        <w:t>ความเข้มแสง</w:t>
      </w:r>
    </w:p>
    <w:p w14:paraId="60D206FC" w14:textId="77777777" w:rsidR="0042433E" w:rsidRDefault="00EA7A05" w:rsidP="00101043">
      <w:pPr>
        <w:spacing w:before="240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5</w:t>
      </w:r>
      <w:r w:rsidR="008D0C3D">
        <w:rPr>
          <w:rFonts w:ascii="TH SarabunPSK" w:hAnsi="TH SarabunPSK" w:cs="TH SarabunPSK" w:hint="cs"/>
          <w:sz w:val="32"/>
          <w:szCs w:val="32"/>
          <w:cs/>
        </w:rPr>
        <w:t>. บันทึกค่า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กระแสไฟฟ้า </w:t>
      </w:r>
      <w:r w:rsidR="00541755">
        <w:rPr>
          <w:rFonts w:ascii="TH SarabunPSK" w:hAnsi="TH SarabunPSK" w:cs="TH SarabunPSK"/>
          <w:sz w:val="32"/>
          <w:szCs w:val="32"/>
        </w:rPr>
        <w:t xml:space="preserve">(I) 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 w:rsidR="00541755">
        <w:rPr>
          <w:rFonts w:ascii="TH SarabunPSK" w:hAnsi="TH SarabunPSK" w:cs="TH SarabunPSK"/>
          <w:sz w:val="32"/>
          <w:szCs w:val="32"/>
        </w:rPr>
        <w:t xml:space="preserve">(V) </w:t>
      </w:r>
      <w:r w:rsidR="00541755">
        <w:rPr>
          <w:rFonts w:ascii="TH SarabunPSK" w:hAnsi="TH SarabunPSK" w:cs="TH SarabunPSK" w:hint="cs"/>
          <w:sz w:val="32"/>
          <w:szCs w:val="32"/>
          <w:cs/>
        </w:rPr>
        <w:t>และกำลังไฟฟ้า (</w:t>
      </w:r>
      <w:r w:rsidR="00541755">
        <w:rPr>
          <w:rFonts w:ascii="TH SarabunPSK" w:hAnsi="TH SarabunPSK" w:cs="TH SarabunPSK"/>
          <w:sz w:val="32"/>
          <w:szCs w:val="32"/>
        </w:rPr>
        <w:t>W)</w:t>
      </w:r>
      <w:r w:rsidR="006150C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D69E9">
        <w:rPr>
          <w:rFonts w:ascii="TH SarabunPSK" w:hAnsi="TH SarabunPSK" w:cs="TH SarabunPSK" w:hint="cs"/>
          <w:sz w:val="32"/>
          <w:szCs w:val="32"/>
          <w:cs/>
        </w:rPr>
        <w:t>ลง</w:t>
      </w:r>
      <w:r w:rsidR="008D0C3D">
        <w:rPr>
          <w:rFonts w:ascii="TH SarabunPSK" w:hAnsi="TH SarabunPSK" w:cs="TH SarabunPSK" w:hint="cs"/>
          <w:sz w:val="32"/>
          <w:szCs w:val="32"/>
          <w:cs/>
        </w:rPr>
        <w:t>ใน</w:t>
      </w:r>
      <w:r w:rsidR="00BD69E9">
        <w:rPr>
          <w:rFonts w:ascii="TH SarabunPSK" w:hAnsi="TH SarabunPSK" w:cs="TH SarabunPSK" w:hint="cs"/>
          <w:sz w:val="32"/>
          <w:szCs w:val="32"/>
          <w:cs/>
        </w:rPr>
        <w:t>ตารางผลการทดลอง</w:t>
      </w:r>
      <w:r w:rsidR="00541755">
        <w:rPr>
          <w:rFonts w:ascii="TH SarabunPSK" w:hAnsi="TH SarabunPSK" w:cs="TH SarabunPSK" w:hint="cs"/>
          <w:sz w:val="32"/>
          <w:szCs w:val="32"/>
          <w:cs/>
        </w:rPr>
        <w:t xml:space="preserve">และทำการคำนวณหาประสิทธิภาพของระบบ </w:t>
      </w:r>
    </w:p>
    <w:p w14:paraId="7462E083" w14:textId="77777777" w:rsidR="00B71BB2" w:rsidRDefault="00EA7A05" w:rsidP="00101043">
      <w:pPr>
        <w:spacing w:before="24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541755">
        <w:rPr>
          <w:rFonts w:ascii="TH SarabunPSK" w:hAnsi="TH SarabunPSK" w:cs="TH SarabunPSK"/>
          <w:sz w:val="32"/>
          <w:szCs w:val="32"/>
        </w:rPr>
        <w:t>.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150CE">
        <w:rPr>
          <w:rFonts w:ascii="TH SarabunPSK" w:hAnsi="TH SarabunPSK" w:cs="TH SarabunPSK" w:hint="cs"/>
          <w:sz w:val="32"/>
          <w:szCs w:val="32"/>
          <w:cs/>
        </w:rPr>
        <w:t>ทำการปรับมุมเอียงของแผงเซลล์แสงอาทิตย์ และ</w:t>
      </w:r>
      <w:r w:rsidR="00054684" w:rsidRPr="00215D73">
        <w:rPr>
          <w:rFonts w:ascii="TH SarabunPSK" w:hAnsi="TH SarabunPSK" w:cs="TH SarabunPSK"/>
          <w:sz w:val="32"/>
          <w:szCs w:val="32"/>
          <w:cs/>
        </w:rPr>
        <w:t>ทดลอง</w:t>
      </w:r>
      <w:r w:rsidR="00767B5F">
        <w:rPr>
          <w:rFonts w:ascii="TH SarabunPSK" w:hAnsi="TH SarabunPSK" w:cs="TH SarabunPSK" w:hint="cs"/>
          <w:sz w:val="32"/>
          <w:szCs w:val="32"/>
          <w:cs/>
        </w:rPr>
        <w:t>ซ้ำ</w:t>
      </w:r>
      <w:r w:rsidR="00477829">
        <w:rPr>
          <w:rFonts w:ascii="TH SarabunPSK" w:hAnsi="TH SarabunPSK" w:cs="TH SarabunPSK" w:hint="cs"/>
          <w:sz w:val="32"/>
          <w:szCs w:val="32"/>
          <w:cs/>
        </w:rPr>
        <w:t>ตามข้อ</w:t>
      </w:r>
      <w:r w:rsidR="00744D0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1755">
        <w:rPr>
          <w:rFonts w:ascii="TH SarabunPSK" w:hAnsi="TH SarabunPSK" w:cs="TH SarabunPSK"/>
          <w:sz w:val="32"/>
          <w:szCs w:val="32"/>
        </w:rPr>
        <w:t>1-</w:t>
      </w:r>
      <w:r>
        <w:rPr>
          <w:rFonts w:ascii="TH SarabunPSK" w:hAnsi="TH SarabunPSK" w:cs="TH SarabunPSK" w:hint="cs"/>
          <w:sz w:val="32"/>
          <w:szCs w:val="32"/>
          <w:cs/>
        </w:rPr>
        <w:t>5</w:t>
      </w:r>
      <w:r w:rsidR="00744D0C">
        <w:rPr>
          <w:rFonts w:ascii="TH SarabunPSK" w:hAnsi="TH SarabunPSK" w:cs="TH SarabunPSK"/>
          <w:sz w:val="32"/>
          <w:szCs w:val="32"/>
        </w:rPr>
        <w:t xml:space="preserve"> </w:t>
      </w:r>
      <w:r w:rsidR="00BD69E9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6150CE">
        <w:rPr>
          <w:rFonts w:ascii="TH SarabunPSK" w:hAnsi="TH SarabunPSK" w:cs="TH SarabunPSK" w:hint="cs"/>
          <w:sz w:val="32"/>
          <w:szCs w:val="32"/>
          <w:cs/>
        </w:rPr>
        <w:t xml:space="preserve"> ให้ได้ค่ามุมเอียงสำหรับการทดลองรวมกันทั้งหมด 3  ค่ามุมเอียง</w:t>
      </w:r>
    </w:p>
    <w:p w14:paraId="104C022C" w14:textId="77777777" w:rsidR="008D0C3D" w:rsidRDefault="005F6C3B" w:rsidP="00297F8B">
      <w:pPr>
        <w:spacing w:before="240"/>
        <w:rPr>
          <w:rFonts w:ascii="TH SarabunPSK" w:hAnsi="TH SarabunPSK" w:cs="TH SarabunPSK"/>
          <w:sz w:val="32"/>
          <w:szCs w:val="32"/>
        </w:rPr>
      </w:pPr>
      <w:r w:rsidRPr="00656E89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248AAB91" wp14:editId="76E49B29">
                <wp:simplePos x="0" y="0"/>
                <wp:positionH relativeFrom="column">
                  <wp:posOffset>4349115</wp:posOffset>
                </wp:positionH>
                <wp:positionV relativeFrom="paragraph">
                  <wp:posOffset>1518285</wp:posOffset>
                </wp:positionV>
                <wp:extent cx="138112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1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AA9B6" w14:textId="77777777" w:rsidR="00656E89" w:rsidRPr="00927D47" w:rsidRDefault="00656E89" w:rsidP="00927D47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</w:rPr>
                            </w:pPr>
                            <w:r w:rsidRPr="00927D4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ปรับมุมเอียงของ</w:t>
                            </w:r>
                          </w:p>
                          <w:p w14:paraId="0A6D84E3" w14:textId="77777777" w:rsidR="00656E89" w:rsidRPr="00927D47" w:rsidRDefault="00656E89" w:rsidP="00927D47">
                            <w:pPr>
                              <w:spacing w:after="0"/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</w:rPr>
                            </w:pPr>
                            <w:r w:rsidRPr="00927D4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sz w:val="24"/>
                                <w:szCs w:val="32"/>
                                <w:cs/>
                              </w:rPr>
                              <w:t>แผงเซลล์แสงอาทิตย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8AAB91" id="Text Box 2" o:spid="_x0000_s1053" type="#_x0000_t202" style="position:absolute;margin-left:342.45pt;margin-top:119.55pt;width:108.75pt;height:110.55pt;z-index:251719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" filled="f" stroked="f">
                <v:textbox style="mso-fit-shape-to-text:t">
                  <w:txbxContent>
                    <w:p w14:paraId="2A9AA9B6" w14:textId="77777777" w:rsidR="00656E89" w:rsidRPr="00927D47" w:rsidRDefault="00656E89" w:rsidP="00927D47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</w:rPr>
                      </w:pPr>
                      <w:r w:rsidRPr="00927D4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  <w:cs/>
                        </w:rPr>
                        <w:t>ปรับมุมเอียงของ</w:t>
                      </w:r>
                    </w:p>
                    <w:p w14:paraId="0A6D84E3" w14:textId="77777777" w:rsidR="00656E89" w:rsidRPr="00927D47" w:rsidRDefault="00656E89" w:rsidP="00927D47">
                      <w:pPr>
                        <w:spacing w:after="0"/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</w:rPr>
                      </w:pPr>
                      <w:r w:rsidRPr="00927D4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sz w:val="24"/>
                          <w:szCs w:val="32"/>
                          <w:cs/>
                        </w:rPr>
                        <w:t>แผงเซลล์แสงอาทิตย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717120" behindDoc="0" locked="0" layoutInCell="1" allowOverlap="1" wp14:anchorId="3B216AA8" wp14:editId="0C058521">
                <wp:simplePos x="0" y="0"/>
                <wp:positionH relativeFrom="column">
                  <wp:posOffset>3147060</wp:posOffset>
                </wp:positionH>
                <wp:positionV relativeFrom="paragraph">
                  <wp:posOffset>1867271</wp:posOffset>
                </wp:positionV>
                <wp:extent cx="1133475" cy="1075690"/>
                <wp:effectExtent l="0" t="19050" r="9525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33475" cy="1075690"/>
                          <a:chOff x="0" y="0"/>
                          <a:chExt cx="1133792" cy="1076007"/>
                        </a:xfrm>
                      </wpg:grpSpPr>
                      <wps:wsp>
                        <wps:cNvPr id="33" name="Straight Connector 33"/>
                        <wps:cNvCnPr/>
                        <wps:spPr>
                          <a:xfrm>
                            <a:off x="57467" y="723900"/>
                            <a:ext cx="1076325" cy="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57467" y="0"/>
                            <a:ext cx="895350" cy="723900"/>
                          </a:xfrm>
                          <a:prstGeom prst="line">
                            <a:avLst/>
                          </a:prstGeom>
                          <a:ln w="317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Circular Arrow 35"/>
                        <wps:cNvSpPr/>
                        <wps:spPr>
                          <a:xfrm rot="6919163" flipH="1">
                            <a:off x="317" y="47625"/>
                            <a:ext cx="1028065" cy="1028700"/>
                          </a:xfrm>
                          <a:prstGeom prst="circularArrow">
                            <a:avLst>
                              <a:gd name="adj1" fmla="val 12500"/>
                              <a:gd name="adj2" fmla="val 1142319"/>
                              <a:gd name="adj3" fmla="val 20457681"/>
                              <a:gd name="adj4" fmla="val 16149627"/>
                              <a:gd name="adj5" fmla="val 12500"/>
                            </a:avLst>
                          </a:prstGeom>
                          <a:ln>
                            <a:solidFill>
                              <a:srgbClr val="0000FF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7DD4CE" id="Group 36" o:spid="_x0000_s1026" style="position:absolute;margin-left:247.8pt;margin-top:147.05pt;width:89.25pt;height:84.7pt;z-index:251717120" coordsize="11337,10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">
                <v:line id="Straight Connector 33" o:spid="_x0000_s1027" style="position:absolute;visibility:visible;mso-wrap-style:square" from="574,7239" to="11337,7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" strokecolor="red" strokeweight="2.5pt">
                  <v:stroke joinstyle="miter"/>
                </v:line>
                <v:line id="Straight Connector 34" o:spid="_x0000_s1028" style="position:absolute;flip:y;visibility:visible;mso-wrap-style:square" from="574,0" to="9528,7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" strokecolor="red" strokeweight="2.5pt">
                  <v:stroke joinstyle="miter"/>
                </v:line>
                <v:shape id="Circular Arrow 35" o:spid="_x0000_s1029" style="position:absolute;left:3;top:476;width:10281;height:10287;rotation:-7557571fd;flip:x;visibility:visible;mso-wrap-style:square;v-text-anchor:middle" coordsize="1028065,1028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" path="m507438,64302c709862,61331,889324,194059,945894,388578r61114,1l899557,514350,749992,388579r59722,c758641,268271,639897,190880,509321,192797v-628,-42832,-1255,-85663,-1883,-128495xe" fillcolor="#4472c4 [3204]" strokecolor="blue" strokeweight="1pt">
                  <v:stroke joinstyle="miter"/>
                  <v:path arrowok="t" o:connecttype="custom" o:connectlocs="507438,64302;945894,388578;1007008,388579;899557,514350;749992,388579;809714,388579;509321,192797;507438,64302" o:connectangles="0,0,0,0,0,0,0,0"/>
                </v:shape>
              </v:group>
            </w:pict>
          </mc:Fallback>
        </mc:AlternateContent>
      </w:r>
      <w:r w:rsidR="00297F8B">
        <w:rPr>
          <w:rFonts w:ascii="TH SarabunPSK" w:hAnsi="TH SarabunPSK" w:cs="TH SarabunPSK" w:hint="cs"/>
          <w:sz w:val="32"/>
          <w:szCs w:val="32"/>
          <w:cs/>
        </w:rPr>
        <w:t xml:space="preserve">   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AD0EB26" wp14:editId="4BD9F86E">
            <wp:extent cx="2722562" cy="3631720"/>
            <wp:effectExtent l="0" t="0" r="1905" b="6985"/>
            <wp:docPr id="20" name="Picture 20" descr="D:\Dropbox\Dropbox\works\Encamp2019\ร่าง TOR 12เทคโนโลยี โครงการENCAMP\ทดสอบชุดทดลอง\จากผิง\แสงอาทิตย์\S__351518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Dropbox\works\Encamp2019\ร่าง TOR 12เทคโนโลยี โครงการENCAMP\ทดสอบชุดทดลอง\จากผิง\แสงอาทิตย์\S__35151880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259" cy="363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7F8B">
        <w:rPr>
          <w:rFonts w:ascii="TH SarabunPSK" w:hAnsi="TH SarabunPSK" w:cs="TH SarabunPSK"/>
          <w:sz w:val="32"/>
          <w:szCs w:val="32"/>
        </w:rPr>
        <w:t xml:space="preserve">     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41C75D2" wp14:editId="52E0B54E">
            <wp:extent cx="2268416" cy="1335485"/>
            <wp:effectExtent l="0" t="0" r="0" b="0"/>
            <wp:docPr id="22" name="Picture 22" descr="H:\ENCAMP II\รูป 12 แลป\พลังงานแสงอาทิตย์\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ENCAMP II\รูป 12 แลป\พลังงานแสงอาทิตย์\6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76382" cy="134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BF9C5" w14:textId="77777777" w:rsidR="005B6761" w:rsidRDefault="00EA7A05" w:rsidP="00101043">
      <w:pPr>
        <w:spacing w:before="24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</w:t>
      </w:r>
      <w:r w:rsidR="00541755">
        <w:rPr>
          <w:rFonts w:ascii="TH SarabunPSK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ทำ</w:t>
      </w:r>
      <w:r w:rsidR="00541755">
        <w:rPr>
          <w:rFonts w:ascii="TH SarabunPSK" w:hAnsi="TH SarabunPSK" w:cs="TH SarabunPSK" w:hint="cs"/>
          <w:sz w:val="32"/>
          <w:szCs w:val="32"/>
          <w:cs/>
        </w:rPr>
        <w:t>การต่อวงจร</w:t>
      </w:r>
      <w:r w:rsidR="00541755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ไฟฟ้าของระบบผลิตไฟฟ้าจาก</w:t>
      </w:r>
      <w:r w:rsidR="00541755" w:rsidRPr="00FE36C0">
        <w:rPr>
          <w:rFonts w:ascii="TH SarabunPSK" w:hAnsi="TH SarabunPSK" w:cs="TH SarabunPSK"/>
          <w:color w:val="000000"/>
          <w:sz w:val="32"/>
          <w:szCs w:val="32"/>
          <w:shd w:val="clear" w:color="auto" w:fill="FFFFFF"/>
          <w:cs/>
        </w:rPr>
        <w:t>เซลล์แสงอาทิตย์</w:t>
      </w:r>
      <w:r w:rsidR="00294074"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>เป็นแบบขนาน</w:t>
      </w:r>
      <w:r>
        <w:rPr>
          <w:rFonts w:ascii="TH SarabunPSK" w:hAnsi="TH SarabunPSK" w:cs="TH SarabunPSK" w:hint="cs"/>
          <w:color w:val="000000"/>
          <w:sz w:val="32"/>
          <w:szCs w:val="32"/>
          <w:shd w:val="clear" w:color="auto" w:fill="FFFFFF"/>
          <w:cs/>
        </w:rPr>
        <w:t xml:space="preserve"> และ</w:t>
      </w:r>
      <w:r w:rsidRPr="00215D73">
        <w:rPr>
          <w:rFonts w:ascii="TH SarabunPSK" w:hAnsi="TH SarabunPSK" w:cs="TH SarabunPSK"/>
          <w:sz w:val="32"/>
          <w:szCs w:val="32"/>
          <w:cs/>
        </w:rPr>
        <w:t>ทำการทดล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้ำตาม ข้อ </w:t>
      </w:r>
      <w:r w:rsidR="006150CE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6</w:t>
      </w:r>
    </w:p>
    <w:p w14:paraId="33A9E5B7" w14:textId="77777777" w:rsidR="00C10C12" w:rsidRDefault="00294074" w:rsidP="005B6761">
      <w:pPr>
        <w:spacing w:before="240"/>
        <w:ind w:left="284" w:hanging="284"/>
        <w:jc w:val="center"/>
        <w:rPr>
          <w:rFonts w:ascii="TH SarabunPSK" w:hAnsi="TH SarabunPSK" w:cs="TH SarabunPSK"/>
          <w:b/>
          <w:bCs/>
          <w:sz w:val="32"/>
          <w:szCs w:val="32"/>
        </w:rPr>
        <w:sectPr w:rsidR="00C10C12" w:rsidSect="007179C2">
          <w:type w:val="continuous"/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11985E23" wp14:editId="1D600E4D">
            <wp:extent cx="2250220" cy="1687945"/>
            <wp:effectExtent l="0" t="0" r="0" b="7620"/>
            <wp:docPr id="44" name="Picture 44" descr="H:\ENCAMP II\รูป 12 แลป\พลังงานแสงอาทิตย์\1769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:\ENCAMP II\รูป 12 แลป\พลังงานแสงอาทิตย์\176955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39" cy="1689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6D95" w14:textId="77777777" w:rsidR="00DE4E00" w:rsidRDefault="00C10C12" w:rsidP="006D6276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215D73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4B1EA746" w14:textId="77777777" w:rsidR="004D0BC3" w:rsidRDefault="004D0BC3" w:rsidP="006D6276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่อวงจรไฟฟ้าแบบอนุกรม</w:t>
      </w:r>
    </w:p>
    <w:tbl>
      <w:tblPr>
        <w:tblW w:w="13680" w:type="dxa"/>
        <w:tblInd w:w="93" w:type="dxa"/>
        <w:tblLook w:val="04A0" w:firstRow="1" w:lastRow="0" w:firstColumn="1" w:lastColumn="0" w:noHBand="0" w:noVBand="1"/>
      </w:tblPr>
      <w:tblGrid>
        <w:gridCol w:w="1100"/>
        <w:gridCol w:w="1900"/>
        <w:gridCol w:w="1900"/>
        <w:gridCol w:w="1900"/>
        <w:gridCol w:w="1900"/>
        <w:gridCol w:w="1900"/>
        <w:gridCol w:w="1540"/>
        <w:gridCol w:w="1540"/>
      </w:tblGrid>
      <w:tr w:rsidR="004D0BC3" w:rsidRPr="004D0BC3" w14:paraId="487E1913" w14:textId="77777777" w:rsidTr="004D0BC3">
        <w:trPr>
          <w:trHeight w:val="1320"/>
        </w:trPr>
        <w:tc>
          <w:tcPr>
            <w:tcW w:w="1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04007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2E5D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มุมเอียงของแผงเซลล์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งศา)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8858D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ข้มรังสี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W/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2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C469D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A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31C8EF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V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A5159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ADBF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แสงอาทิตย์ที่ตกกระทบแผง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15417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4D0BC3" w:rsidRPr="004D0BC3" w14:paraId="1077558F" w14:textId="77777777" w:rsidTr="004D0BC3">
        <w:trPr>
          <w:trHeight w:val="435"/>
        </w:trPr>
        <w:tc>
          <w:tcPr>
            <w:tcW w:w="11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4BE61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845DC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CF2B8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868F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5FA9C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009C7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F8063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6D12C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อนุกรม</w:t>
            </w:r>
          </w:p>
        </w:tc>
      </w:tr>
      <w:tr w:rsidR="004D0BC3" w:rsidRPr="004D0BC3" w14:paraId="3F15836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A17EE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14DC2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EA41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959E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B979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3423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4000F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1B40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EE2769C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006F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7790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A2EA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0D5A8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6789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5CC4E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FB4E9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24A2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AEA24E9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CEEF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9B2E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15B4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87DD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8FF43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9103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0EE76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0AF8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4392AE67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6BCD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7457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8FE8E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E5B7A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2AF0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C1459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982FA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8625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67625EE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981B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2B46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3ED82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F77E7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AEEC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7ECF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A861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6E95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D9813FD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0D6B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AB0F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3658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D97F5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7346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A1314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EC219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D0C16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3D050C2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391A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77BC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344B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F599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D22DE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8F61C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72C4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A1B2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312E377E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6CEA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3EFD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B58E0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17A5B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3C8C1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7DDF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B5E1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580E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61A77863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13AAF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3EAC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BA1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CE56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8E96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FA1A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B8B60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C96F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70C249E6" w14:textId="77777777" w:rsidR="0052617D" w:rsidRDefault="0052617D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899F7E2" w14:textId="77777777" w:rsidR="00541755" w:rsidRDefault="00541755" w:rsidP="00885AE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พื้นที่ติดตั้งของระบบ เท่ากับ </w:t>
      </w:r>
      <w:r>
        <w:rPr>
          <w:rFonts w:ascii="TH SarabunPSK" w:hAnsi="TH SarabunPSK" w:cs="TH SarabunPSK"/>
          <w:sz w:val="32"/>
          <w:szCs w:val="32"/>
        </w:rPr>
        <w:t>………………….. m</w:t>
      </w:r>
      <w:r w:rsidRPr="00541755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75C798B4" w14:textId="77777777" w:rsidR="004D0BC3" w:rsidRDefault="004D0BC3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53A180C" w14:textId="77777777" w:rsidR="004D0BC3" w:rsidRDefault="004D0BC3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0B93225" w14:textId="77777777" w:rsidR="004D0BC3" w:rsidRDefault="004D0BC3" w:rsidP="004D0BC3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ผลการทดลอง</w:t>
      </w:r>
    </w:p>
    <w:p w14:paraId="7BC5683D" w14:textId="77777777" w:rsidR="004D0BC3" w:rsidRDefault="004D0BC3" w:rsidP="004D0BC3">
      <w:pPr>
        <w:spacing w:after="1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ต่อวงจรไฟฟ้าแบบขนาน</w:t>
      </w:r>
    </w:p>
    <w:tbl>
      <w:tblPr>
        <w:tblW w:w="13680" w:type="dxa"/>
        <w:tblInd w:w="93" w:type="dxa"/>
        <w:tblLook w:val="04A0" w:firstRow="1" w:lastRow="0" w:firstColumn="1" w:lastColumn="0" w:noHBand="0" w:noVBand="1"/>
      </w:tblPr>
      <w:tblGrid>
        <w:gridCol w:w="1100"/>
        <w:gridCol w:w="1900"/>
        <w:gridCol w:w="1900"/>
        <w:gridCol w:w="1900"/>
        <w:gridCol w:w="1900"/>
        <w:gridCol w:w="1900"/>
        <w:gridCol w:w="1540"/>
        <w:gridCol w:w="1540"/>
      </w:tblGrid>
      <w:tr w:rsidR="004D0BC3" w:rsidRPr="004D0BC3" w14:paraId="617C9411" w14:textId="77777777" w:rsidTr="004D0BC3">
        <w:trPr>
          <w:trHeight w:val="1320"/>
        </w:trPr>
        <w:tc>
          <w:tcPr>
            <w:tcW w:w="11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CF23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24B37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มุมเอียงของแผงเซลล์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งศา)</w:t>
            </w:r>
          </w:p>
        </w:tc>
        <w:tc>
          <w:tcPr>
            <w:tcW w:w="1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4EE3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วามเข้มรังสีแสงอาทิตย์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W/m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2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345B1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A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E98A09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 (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V)</w:t>
            </w:r>
          </w:p>
        </w:tc>
        <w:tc>
          <w:tcPr>
            <w:tcW w:w="1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564D2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DB7C4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พลังงานแสงอาทิตย์ที่ตกกระทบแผง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 (W)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BB43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ของระบบ</w:t>
            </w: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4D0BC3" w:rsidRPr="004D0BC3" w14:paraId="4F78FBCA" w14:textId="77777777" w:rsidTr="004D0BC3">
        <w:trPr>
          <w:trHeight w:val="435"/>
        </w:trPr>
        <w:tc>
          <w:tcPr>
            <w:tcW w:w="11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928F8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56EF0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DB38C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DE1D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DE91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841E7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  <w:tc>
          <w:tcPr>
            <w:tcW w:w="1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D910EB9" w14:textId="77777777" w:rsidR="004D0BC3" w:rsidRPr="004D0BC3" w:rsidRDefault="004D0BC3" w:rsidP="004D0BC3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EAD3E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ต่อแบบขนาน</w:t>
            </w:r>
          </w:p>
        </w:tc>
      </w:tr>
      <w:tr w:rsidR="004D0BC3" w:rsidRPr="004D0BC3" w14:paraId="7F587D19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04D2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1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D743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F422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F9E7E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1531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C931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4379A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EBA2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5A2C9F9B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42FD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C9D2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4DA2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1BD0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CAEB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48B7FE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C7669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8589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9C17AF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3E0F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A2D8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1B77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6809C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BDDF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E982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F169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C14D5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0060C008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8416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4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130D0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786E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E4E9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8C89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37637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AD06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FA8F8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4FF6C2AC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B396C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5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ACEA2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08EF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8C89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53E0D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52A0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899EB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B96D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7A26EB8F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1108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7543DC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9349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3BE1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FDFB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5DF7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9F73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D30D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6056169D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7D625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7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F136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7EE3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6BB79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6EC106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FBA4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9167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0D989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6B259291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E679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8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7FA0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D06610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86D9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C05A3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3056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03AE3D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40486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D0BC3" w:rsidRPr="004D0BC3" w14:paraId="1EE41693" w14:textId="77777777" w:rsidTr="004D0BC3">
        <w:trPr>
          <w:trHeight w:val="435"/>
        </w:trPr>
        <w:tc>
          <w:tcPr>
            <w:tcW w:w="1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74C302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4D0BC3">
              <w:rPr>
                <w:rFonts w:ascii="TH SarabunPSK" w:eastAsia="Times New Roman" w:hAnsi="TH SarabunPSK" w:cs="TH SarabunPSK"/>
                <w:color w:val="000000"/>
                <w:sz w:val="28"/>
              </w:rPr>
              <w:t>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9E0CA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1A70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D0DAB4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32993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E9B61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BD42B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7603F" w14:textId="77777777" w:rsidR="004D0BC3" w:rsidRPr="004D0BC3" w:rsidRDefault="004D0BC3" w:rsidP="004D0BC3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2F42B608" w14:textId="77777777" w:rsidR="004D0BC3" w:rsidRDefault="004D0BC3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D4E2653" w14:textId="77777777" w:rsidR="004D0BC3" w:rsidRDefault="004D0BC3" w:rsidP="00885AE9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พื้นที่ติดตั้งของระบบ เท่ากับ </w:t>
      </w:r>
      <w:r>
        <w:rPr>
          <w:rFonts w:ascii="TH SarabunPSK" w:hAnsi="TH SarabunPSK" w:cs="TH SarabunPSK"/>
          <w:sz w:val="32"/>
          <w:szCs w:val="32"/>
        </w:rPr>
        <w:t>………………….. m</w:t>
      </w:r>
      <w:r w:rsidRPr="00541755">
        <w:rPr>
          <w:rFonts w:ascii="TH SarabunPSK" w:hAnsi="TH SarabunPSK" w:cs="TH SarabunPSK"/>
          <w:sz w:val="32"/>
          <w:szCs w:val="32"/>
          <w:vertAlign w:val="superscript"/>
        </w:rPr>
        <w:t>2</w:t>
      </w:r>
    </w:p>
    <w:p w14:paraId="2A211AB1" w14:textId="77777777" w:rsidR="0052617D" w:rsidRDefault="0052617D" w:rsidP="00885AE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309B84A" w14:textId="77777777" w:rsidR="00B7362E" w:rsidRDefault="00B7362E" w:rsidP="00885AE9">
      <w:pPr>
        <w:spacing w:after="0"/>
        <w:rPr>
          <w:rFonts w:ascii="TH SarabunPSK" w:hAnsi="TH SarabunPSK" w:cs="TH SarabunPSK"/>
          <w:sz w:val="32"/>
          <w:szCs w:val="32"/>
        </w:rPr>
        <w:sectPr w:rsidR="00B7362E" w:rsidSect="00C10C12">
          <w:pgSz w:w="16838" w:h="11906" w:orient="landscape"/>
          <w:pgMar w:top="1440" w:right="1797" w:bottom="1440" w:left="1440" w:header="567" w:footer="403" w:gutter="0"/>
          <w:pgNumType w:start="1" w:chapStyle="1"/>
          <w:cols w:space="708"/>
          <w:docGrid w:linePitch="360"/>
        </w:sectPr>
      </w:pPr>
    </w:p>
    <w:p w14:paraId="36EFCD5E" w14:textId="77777777" w:rsidR="00B7362E" w:rsidRPr="007179C2" w:rsidRDefault="00B7362E" w:rsidP="00B7362E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179C2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28A66ADD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14:paraId="135E605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6A31BC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A6DC59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042D87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F777BE3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5D89CD1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04C03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4FB47B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CBC818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3C832D7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25307CC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</w:p>
    <w:p w14:paraId="365EDE99" w14:textId="77777777" w:rsidR="00B7362E" w:rsidRPr="007179C2" w:rsidRDefault="00B7362E" w:rsidP="00B7362E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179C2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708E63F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19E6A3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5D1472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EE6452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2F81761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A5A3DA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78BC43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7F2C8D9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80FEB07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B815E0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2C2444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782223" w14:textId="77777777" w:rsidR="00B7362E" w:rsidRPr="002C41EA" w:rsidRDefault="00B7362E" w:rsidP="00B7362E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B7362E" w:rsidRPr="002C41EA" w:rsidSect="00B7362E">
      <w:pgSz w:w="11906" w:h="16838"/>
      <w:pgMar w:top="1440" w:right="1440" w:bottom="1797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DA508" w14:textId="77777777" w:rsidR="005D0383" w:rsidRDefault="005D0383" w:rsidP="006358AA">
      <w:pPr>
        <w:spacing w:after="0" w:line="240" w:lineRule="auto"/>
      </w:pPr>
      <w:r>
        <w:separator/>
      </w:r>
    </w:p>
  </w:endnote>
  <w:endnote w:type="continuationSeparator" w:id="0">
    <w:p w14:paraId="09D9FBDB" w14:textId="77777777" w:rsidR="005D0383" w:rsidRDefault="005D0383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ABBE1" w14:textId="77777777" w:rsidR="005D0383" w:rsidRDefault="005D0383" w:rsidP="006358AA">
      <w:pPr>
        <w:spacing w:after="0" w:line="240" w:lineRule="auto"/>
      </w:pPr>
      <w:r>
        <w:separator/>
      </w:r>
    </w:p>
  </w:footnote>
  <w:footnote w:type="continuationSeparator" w:id="0">
    <w:p w14:paraId="2B84BCA6" w14:textId="77777777" w:rsidR="005D0383" w:rsidRDefault="005D0383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0" type="#_x0000_t75" style="width:29.25pt;height:1.5pt" o:bullet="t">
        <v:imagedata r:id="rId1" o:title=""/>
      </v:shape>
    </w:pict>
  </w:numPicBullet>
  <w:abstractNum w:abstractNumId="0" w15:restartNumberingAfterBreak="0">
    <w:nsid w:val="0AE22C7E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90D1A"/>
    <w:multiLevelType w:val="hybridMultilevel"/>
    <w:tmpl w:val="8066665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19382A80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132370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D069A1"/>
    <w:multiLevelType w:val="multilevel"/>
    <w:tmpl w:val="120E1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697E6D"/>
    <w:multiLevelType w:val="multilevel"/>
    <w:tmpl w:val="D3723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0" w15:restartNumberingAfterBreak="0">
    <w:nsid w:val="3C19540F"/>
    <w:multiLevelType w:val="multilevel"/>
    <w:tmpl w:val="0E2AB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6353F43"/>
    <w:multiLevelType w:val="multilevel"/>
    <w:tmpl w:val="54C0A1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6D4D6029"/>
    <w:multiLevelType w:val="multilevel"/>
    <w:tmpl w:val="854E6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1C6259"/>
    <w:multiLevelType w:val="multilevel"/>
    <w:tmpl w:val="6062E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7C0C9F"/>
    <w:multiLevelType w:val="multilevel"/>
    <w:tmpl w:val="E340C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8"/>
  </w:num>
  <w:num w:numId="3">
    <w:abstractNumId w:val="11"/>
  </w:num>
  <w:num w:numId="4">
    <w:abstractNumId w:val="4"/>
  </w:num>
  <w:num w:numId="5">
    <w:abstractNumId w:val="9"/>
  </w:num>
  <w:num w:numId="6">
    <w:abstractNumId w:val="15"/>
  </w:num>
  <w:num w:numId="7">
    <w:abstractNumId w:val="16"/>
  </w:num>
  <w:num w:numId="8">
    <w:abstractNumId w:val="17"/>
  </w:num>
  <w:num w:numId="9">
    <w:abstractNumId w:val="14"/>
  </w:num>
  <w:num w:numId="10">
    <w:abstractNumId w:val="2"/>
  </w:num>
  <w:num w:numId="11">
    <w:abstractNumId w:val="0"/>
  </w:num>
  <w:num w:numId="12">
    <w:abstractNumId w:val="3"/>
  </w:num>
  <w:num w:numId="13">
    <w:abstractNumId w:val="6"/>
  </w:num>
  <w:num w:numId="14">
    <w:abstractNumId w:val="7"/>
  </w:num>
  <w:num w:numId="15">
    <w:abstractNumId w:val="1"/>
  </w:num>
  <w:num w:numId="16">
    <w:abstractNumId w:val="13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jM0sTA3MDUxNDZQ0lEKTi0uzszPAykwqQUAqvSOsSwAAAA="/>
  </w:docVars>
  <w:rsids>
    <w:rsidRoot w:val="006358AA"/>
    <w:rsid w:val="000121D2"/>
    <w:rsid w:val="00023004"/>
    <w:rsid w:val="00040A4F"/>
    <w:rsid w:val="00042A87"/>
    <w:rsid w:val="000447C8"/>
    <w:rsid w:val="0005041E"/>
    <w:rsid w:val="000540B4"/>
    <w:rsid w:val="00054684"/>
    <w:rsid w:val="000744D8"/>
    <w:rsid w:val="0007473B"/>
    <w:rsid w:val="00083F02"/>
    <w:rsid w:val="000851E3"/>
    <w:rsid w:val="00095722"/>
    <w:rsid w:val="000969E2"/>
    <w:rsid w:val="000C48C0"/>
    <w:rsid w:val="000C7039"/>
    <w:rsid w:val="000D1D8A"/>
    <w:rsid w:val="000D602C"/>
    <w:rsid w:val="000E5D1E"/>
    <w:rsid w:val="000F2BDD"/>
    <w:rsid w:val="0010056E"/>
    <w:rsid w:val="00101043"/>
    <w:rsid w:val="0012308D"/>
    <w:rsid w:val="00141637"/>
    <w:rsid w:val="00141E92"/>
    <w:rsid w:val="001441D8"/>
    <w:rsid w:val="00144DFC"/>
    <w:rsid w:val="00155840"/>
    <w:rsid w:val="00162BF2"/>
    <w:rsid w:val="0017258C"/>
    <w:rsid w:val="0018652C"/>
    <w:rsid w:val="00192E94"/>
    <w:rsid w:val="001947EE"/>
    <w:rsid w:val="001A12C4"/>
    <w:rsid w:val="001C28B3"/>
    <w:rsid w:val="001C58E7"/>
    <w:rsid w:val="001C7D34"/>
    <w:rsid w:val="001D12B1"/>
    <w:rsid w:val="001D7416"/>
    <w:rsid w:val="001E6221"/>
    <w:rsid w:val="0020370E"/>
    <w:rsid w:val="002147D7"/>
    <w:rsid w:val="00215D73"/>
    <w:rsid w:val="002246C6"/>
    <w:rsid w:val="00247FB3"/>
    <w:rsid w:val="00251338"/>
    <w:rsid w:val="00253C10"/>
    <w:rsid w:val="00257E31"/>
    <w:rsid w:val="00266FBC"/>
    <w:rsid w:val="00294074"/>
    <w:rsid w:val="00297F8B"/>
    <w:rsid w:val="002A60A4"/>
    <w:rsid w:val="002B7EC6"/>
    <w:rsid w:val="002C19C2"/>
    <w:rsid w:val="002C398B"/>
    <w:rsid w:val="002E7DC1"/>
    <w:rsid w:val="002F3A89"/>
    <w:rsid w:val="00312CDD"/>
    <w:rsid w:val="00322D0B"/>
    <w:rsid w:val="003341E9"/>
    <w:rsid w:val="00343920"/>
    <w:rsid w:val="00354BDC"/>
    <w:rsid w:val="003562D9"/>
    <w:rsid w:val="00380808"/>
    <w:rsid w:val="00380D3C"/>
    <w:rsid w:val="00394725"/>
    <w:rsid w:val="003A0377"/>
    <w:rsid w:val="003A03F5"/>
    <w:rsid w:val="003A2B9D"/>
    <w:rsid w:val="003A3716"/>
    <w:rsid w:val="003B5D1A"/>
    <w:rsid w:val="003B7008"/>
    <w:rsid w:val="003C50B1"/>
    <w:rsid w:val="003C5C36"/>
    <w:rsid w:val="003C78D7"/>
    <w:rsid w:val="003D01A3"/>
    <w:rsid w:val="003D2DBD"/>
    <w:rsid w:val="003E79BC"/>
    <w:rsid w:val="0042433E"/>
    <w:rsid w:val="00424B5A"/>
    <w:rsid w:val="004270AA"/>
    <w:rsid w:val="00430184"/>
    <w:rsid w:val="00431B14"/>
    <w:rsid w:val="004524A0"/>
    <w:rsid w:val="00477829"/>
    <w:rsid w:val="00482629"/>
    <w:rsid w:val="00491F52"/>
    <w:rsid w:val="00492829"/>
    <w:rsid w:val="004956A0"/>
    <w:rsid w:val="004A39FC"/>
    <w:rsid w:val="004B0B38"/>
    <w:rsid w:val="004B19D6"/>
    <w:rsid w:val="004B2261"/>
    <w:rsid w:val="004B46CC"/>
    <w:rsid w:val="004C1104"/>
    <w:rsid w:val="004C7525"/>
    <w:rsid w:val="004D0948"/>
    <w:rsid w:val="004D0BC3"/>
    <w:rsid w:val="004E65BD"/>
    <w:rsid w:val="004F1AAB"/>
    <w:rsid w:val="004F32BC"/>
    <w:rsid w:val="005038A7"/>
    <w:rsid w:val="0052617D"/>
    <w:rsid w:val="00526760"/>
    <w:rsid w:val="00531BDD"/>
    <w:rsid w:val="00536639"/>
    <w:rsid w:val="0053768D"/>
    <w:rsid w:val="00540870"/>
    <w:rsid w:val="00541755"/>
    <w:rsid w:val="005441FC"/>
    <w:rsid w:val="00547B7F"/>
    <w:rsid w:val="00556342"/>
    <w:rsid w:val="00556A2F"/>
    <w:rsid w:val="005603A7"/>
    <w:rsid w:val="0056101C"/>
    <w:rsid w:val="005747DE"/>
    <w:rsid w:val="0057673D"/>
    <w:rsid w:val="005823A4"/>
    <w:rsid w:val="00584E6F"/>
    <w:rsid w:val="00587CB8"/>
    <w:rsid w:val="0059421C"/>
    <w:rsid w:val="0059574D"/>
    <w:rsid w:val="005A717F"/>
    <w:rsid w:val="005B6761"/>
    <w:rsid w:val="005C1BF8"/>
    <w:rsid w:val="005D0383"/>
    <w:rsid w:val="005D081E"/>
    <w:rsid w:val="005E4D0E"/>
    <w:rsid w:val="005E5733"/>
    <w:rsid w:val="005E7200"/>
    <w:rsid w:val="005F5949"/>
    <w:rsid w:val="005F6C3B"/>
    <w:rsid w:val="00601C92"/>
    <w:rsid w:val="00602706"/>
    <w:rsid w:val="00606956"/>
    <w:rsid w:val="006102DD"/>
    <w:rsid w:val="00610CB1"/>
    <w:rsid w:val="006111B6"/>
    <w:rsid w:val="00611B33"/>
    <w:rsid w:val="006150CE"/>
    <w:rsid w:val="006216B7"/>
    <w:rsid w:val="006219E0"/>
    <w:rsid w:val="006278C3"/>
    <w:rsid w:val="006358AA"/>
    <w:rsid w:val="00650F8D"/>
    <w:rsid w:val="00651774"/>
    <w:rsid w:val="00656E89"/>
    <w:rsid w:val="00670067"/>
    <w:rsid w:val="00677D02"/>
    <w:rsid w:val="00682D9A"/>
    <w:rsid w:val="006B2B0D"/>
    <w:rsid w:val="006C7521"/>
    <w:rsid w:val="006D6276"/>
    <w:rsid w:val="006D72C1"/>
    <w:rsid w:val="006D7AD6"/>
    <w:rsid w:val="006E2D21"/>
    <w:rsid w:val="006E46F4"/>
    <w:rsid w:val="006E4998"/>
    <w:rsid w:val="006E647D"/>
    <w:rsid w:val="00706B73"/>
    <w:rsid w:val="007179C2"/>
    <w:rsid w:val="007364C4"/>
    <w:rsid w:val="00744D0C"/>
    <w:rsid w:val="0074795F"/>
    <w:rsid w:val="00767B5F"/>
    <w:rsid w:val="00794832"/>
    <w:rsid w:val="00796090"/>
    <w:rsid w:val="00796D54"/>
    <w:rsid w:val="007A622D"/>
    <w:rsid w:val="007B0307"/>
    <w:rsid w:val="007C08AC"/>
    <w:rsid w:val="007C34FC"/>
    <w:rsid w:val="007C3AD3"/>
    <w:rsid w:val="007D722E"/>
    <w:rsid w:val="007E5A05"/>
    <w:rsid w:val="007E6F0E"/>
    <w:rsid w:val="007F4753"/>
    <w:rsid w:val="00803177"/>
    <w:rsid w:val="008074B8"/>
    <w:rsid w:val="00810E6E"/>
    <w:rsid w:val="008158FE"/>
    <w:rsid w:val="00817211"/>
    <w:rsid w:val="00821A65"/>
    <w:rsid w:val="00824E6C"/>
    <w:rsid w:val="00825623"/>
    <w:rsid w:val="008275D5"/>
    <w:rsid w:val="0084417A"/>
    <w:rsid w:val="008458D6"/>
    <w:rsid w:val="00862132"/>
    <w:rsid w:val="008669E4"/>
    <w:rsid w:val="00870626"/>
    <w:rsid w:val="00870D2E"/>
    <w:rsid w:val="008726F1"/>
    <w:rsid w:val="00885AE9"/>
    <w:rsid w:val="00886589"/>
    <w:rsid w:val="008A41EB"/>
    <w:rsid w:val="008B3CB0"/>
    <w:rsid w:val="008C0BC5"/>
    <w:rsid w:val="008D0C3D"/>
    <w:rsid w:val="008D4BFD"/>
    <w:rsid w:val="008E7B38"/>
    <w:rsid w:val="00902074"/>
    <w:rsid w:val="00921860"/>
    <w:rsid w:val="00927D47"/>
    <w:rsid w:val="00937309"/>
    <w:rsid w:val="009444F7"/>
    <w:rsid w:val="009500D8"/>
    <w:rsid w:val="009579C5"/>
    <w:rsid w:val="009662E6"/>
    <w:rsid w:val="009715C2"/>
    <w:rsid w:val="0098279E"/>
    <w:rsid w:val="009A6EB5"/>
    <w:rsid w:val="009B5526"/>
    <w:rsid w:val="009B735A"/>
    <w:rsid w:val="009C5C36"/>
    <w:rsid w:val="009C5D88"/>
    <w:rsid w:val="009C6B8C"/>
    <w:rsid w:val="009D0268"/>
    <w:rsid w:val="009D31C8"/>
    <w:rsid w:val="009D36FA"/>
    <w:rsid w:val="009D6C8E"/>
    <w:rsid w:val="009F0714"/>
    <w:rsid w:val="009F1041"/>
    <w:rsid w:val="009F3E19"/>
    <w:rsid w:val="00A02A11"/>
    <w:rsid w:val="00A03F58"/>
    <w:rsid w:val="00A0507C"/>
    <w:rsid w:val="00A05BCB"/>
    <w:rsid w:val="00A07149"/>
    <w:rsid w:val="00A07B95"/>
    <w:rsid w:val="00A27151"/>
    <w:rsid w:val="00A50013"/>
    <w:rsid w:val="00A613BD"/>
    <w:rsid w:val="00A623F3"/>
    <w:rsid w:val="00A6445B"/>
    <w:rsid w:val="00A7261E"/>
    <w:rsid w:val="00A75BD8"/>
    <w:rsid w:val="00A77F97"/>
    <w:rsid w:val="00A81D70"/>
    <w:rsid w:val="00AD57B6"/>
    <w:rsid w:val="00B003AB"/>
    <w:rsid w:val="00B02A61"/>
    <w:rsid w:val="00B26D45"/>
    <w:rsid w:val="00B40419"/>
    <w:rsid w:val="00B476C6"/>
    <w:rsid w:val="00B5339D"/>
    <w:rsid w:val="00B65C27"/>
    <w:rsid w:val="00B71BB2"/>
    <w:rsid w:val="00B72652"/>
    <w:rsid w:val="00B7362E"/>
    <w:rsid w:val="00BB64C2"/>
    <w:rsid w:val="00BD11DA"/>
    <w:rsid w:val="00BD2ED4"/>
    <w:rsid w:val="00BD69E9"/>
    <w:rsid w:val="00BE3A15"/>
    <w:rsid w:val="00BE7FDF"/>
    <w:rsid w:val="00BF4C6A"/>
    <w:rsid w:val="00BF55FF"/>
    <w:rsid w:val="00C02A72"/>
    <w:rsid w:val="00C06CA1"/>
    <w:rsid w:val="00C10115"/>
    <w:rsid w:val="00C10C12"/>
    <w:rsid w:val="00C41A38"/>
    <w:rsid w:val="00C56B16"/>
    <w:rsid w:val="00C716B6"/>
    <w:rsid w:val="00C95794"/>
    <w:rsid w:val="00C97B63"/>
    <w:rsid w:val="00CB593A"/>
    <w:rsid w:val="00D214BE"/>
    <w:rsid w:val="00D331E2"/>
    <w:rsid w:val="00D3499A"/>
    <w:rsid w:val="00D508B5"/>
    <w:rsid w:val="00D50BB6"/>
    <w:rsid w:val="00D513C7"/>
    <w:rsid w:val="00D515F4"/>
    <w:rsid w:val="00D63C79"/>
    <w:rsid w:val="00D80083"/>
    <w:rsid w:val="00D81127"/>
    <w:rsid w:val="00D8386F"/>
    <w:rsid w:val="00DA0799"/>
    <w:rsid w:val="00DA5C27"/>
    <w:rsid w:val="00DB1A96"/>
    <w:rsid w:val="00DB65FE"/>
    <w:rsid w:val="00DD1824"/>
    <w:rsid w:val="00DE0E9A"/>
    <w:rsid w:val="00DE4E00"/>
    <w:rsid w:val="00DE66E7"/>
    <w:rsid w:val="00DF2973"/>
    <w:rsid w:val="00E30014"/>
    <w:rsid w:val="00E316F6"/>
    <w:rsid w:val="00E32BA8"/>
    <w:rsid w:val="00E364A5"/>
    <w:rsid w:val="00E429B1"/>
    <w:rsid w:val="00E43C60"/>
    <w:rsid w:val="00E45B9D"/>
    <w:rsid w:val="00E70BCC"/>
    <w:rsid w:val="00E752BA"/>
    <w:rsid w:val="00E80E03"/>
    <w:rsid w:val="00E90332"/>
    <w:rsid w:val="00EA0B10"/>
    <w:rsid w:val="00EA0BC0"/>
    <w:rsid w:val="00EA56FA"/>
    <w:rsid w:val="00EA7A05"/>
    <w:rsid w:val="00EB42F2"/>
    <w:rsid w:val="00EB72A5"/>
    <w:rsid w:val="00EC1C3D"/>
    <w:rsid w:val="00EE5D2E"/>
    <w:rsid w:val="00F00019"/>
    <w:rsid w:val="00F11A3C"/>
    <w:rsid w:val="00F11B94"/>
    <w:rsid w:val="00F26B76"/>
    <w:rsid w:val="00F27EA8"/>
    <w:rsid w:val="00F5356F"/>
    <w:rsid w:val="00F55DE9"/>
    <w:rsid w:val="00F56FD5"/>
    <w:rsid w:val="00F611E2"/>
    <w:rsid w:val="00FA4D61"/>
    <w:rsid w:val="00FB0912"/>
    <w:rsid w:val="00FB0A60"/>
    <w:rsid w:val="00FD6D30"/>
    <w:rsid w:val="00FE1252"/>
    <w:rsid w:val="00FE2C4A"/>
    <w:rsid w:val="00FE36C0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B966C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 w:cs="Cordia New"/>
      <w:b/>
      <w:bCs/>
      <w:kern w:val="32"/>
      <w:sz w:val="32"/>
      <w:szCs w:val="37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1EB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uiPriority w:val="22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styleId="Hyperlink">
    <w:name w:val="Hyperlink"/>
    <w:uiPriority w:val="99"/>
    <w:unhideWhenUsed/>
    <w:rsid w:val="00215D73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8A41EB"/>
    <w:rPr>
      <w:rFonts w:ascii="Cambria" w:eastAsia="Times New Roman" w:hAnsi="Cambria" w:cs="Angsana New"/>
      <w:b/>
      <w:bCs/>
      <w:sz w:val="26"/>
      <w:szCs w:val="33"/>
    </w:rPr>
  </w:style>
  <w:style w:type="paragraph" w:styleId="ListParagraph">
    <w:name w:val="List Paragraph"/>
    <w:basedOn w:val="Normal"/>
    <w:uiPriority w:val="34"/>
    <w:qFormat/>
    <w:rsid w:val="00B7362E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3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185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4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hyperlink" Target="http://th.wikipedia.org/wiki/%E0%B8%84%E0%B8%B2%E0%B8%A3%E0%B9%8C%E0%B8%9A%E0%B8%AD%E0%B8%99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68D39-2DD6-42F4-BF9C-6699B0DAD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3</Pages>
  <Words>1659</Words>
  <Characters>945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094</CharactersWithSpaces>
  <SharedDoc>false</SharedDoc>
  <HLinks>
    <vt:vector size="6" baseType="variant">
      <vt:variant>
        <vt:i4>1245197</vt:i4>
      </vt:variant>
      <vt:variant>
        <vt:i4>0</vt:i4>
      </vt:variant>
      <vt:variant>
        <vt:i4>0</vt:i4>
      </vt:variant>
      <vt:variant>
        <vt:i4>5</vt:i4>
      </vt:variant>
      <vt:variant>
        <vt:lpwstr>http://th.wikipedia.org/wiki/%E0%B8%84%E0%B8%B2%E0%B8%A3%E0%B9%8C%E0%B8%9A%E0%B8%AD%E0%B8%9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31</cp:revision>
  <cp:lastPrinted>2020-05-26T07:21:00Z</cp:lastPrinted>
  <dcterms:created xsi:type="dcterms:W3CDTF">2017-11-08T16:33:00Z</dcterms:created>
  <dcterms:modified xsi:type="dcterms:W3CDTF">2020-11-09T11:36:00Z</dcterms:modified>
</cp:coreProperties>
</file>